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2" w:name="X4013718f238369980a54815722b340c5431bee1"/>
    <w:p>
      <w:pPr>
        <w:pStyle w:val="Heading1"/>
      </w:pPr>
      <w:r>
        <w:t xml:space="preserve">Dashboard Creator - Technical &amp; UI Design Document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Dashboard Creator is a drag-and-drop wizard application that allows users to build custom analytics dashboards by selecting predefined metrics and arranging them on a configurable grid canvas. The application features a multi-step wizard interface with real-time preview capabilities and persistent storage.</w:t>
      </w:r>
    </w:p>
    <w:bookmarkEnd w:id="9"/>
    <w:bookmarkStart w:id="12" w:name="architecture-overview"/>
    <w:p>
      <w:pPr>
        <w:pStyle w:val="Heading2"/>
      </w:pPr>
      <w:r>
        <w:t xml:space="preserve">Architecture Overview</w:t>
      </w:r>
    </w:p>
    <w:bookmarkStart w:id="10" w:name="frontend-architecture"/>
    <w:p>
      <w:pPr>
        <w:pStyle w:val="Heading3"/>
      </w:pPr>
      <w:r>
        <w:t xml:space="preserve">Frontend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React 18 with TypeScrip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e Management</w:t>
      </w:r>
      <w:r>
        <w:t xml:space="preserve">: TanStack Query for server state, React hooks for local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Components</w:t>
      </w:r>
      <w:r>
        <w:t xml:space="preserve">: Shadcn/ui built on Radix UI primi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ing</w:t>
      </w:r>
      <w:r>
        <w:t xml:space="preserve">: Tailwind CSS with custom CSS vari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ing</w:t>
      </w:r>
      <w:r>
        <w:t xml:space="preserve">: Wouter for lightweight client-side rou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Tool</w:t>
      </w:r>
      <w:r>
        <w:t xml:space="preserve">: Vite for development and production builds</w:t>
      </w:r>
    </w:p>
    <w:bookmarkEnd w:id="10"/>
    <w:bookmarkStart w:id="11" w:name="backend-architecture"/>
    <w:p>
      <w:pPr>
        <w:pStyle w:val="Heading3"/>
      </w:pPr>
      <w:r>
        <w:t xml:space="preserve">Backend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time</w:t>
      </w:r>
      <w:r>
        <w:t xml:space="preserve">: Node.js with Express.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nguage</w:t>
      </w:r>
      <w:r>
        <w:t xml:space="preserve">: TypeScript with ES modu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Layer</w:t>
      </w:r>
      <w:r>
        <w:t xml:space="preserve">: In-memory storage (development) / PostgreSQL (produc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M</w:t>
      </w:r>
      <w:r>
        <w:t xml:space="preserve">: Drizzle ORM for type-safe database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Design</w:t>
      </w:r>
      <w:r>
        <w:t xml:space="preserve">: RESTful endpoints with Zod validation</w:t>
      </w:r>
    </w:p>
    <w:bookmarkEnd w:id="11"/>
    <w:bookmarkEnd w:id="12"/>
    <w:bookmarkStart w:id="42" w:name="complete-tech-stack"/>
    <w:p>
      <w:pPr>
        <w:pStyle w:val="Heading2"/>
      </w:pPr>
      <w:r>
        <w:t xml:space="preserve">Complete Tech Stack</w:t>
      </w:r>
    </w:p>
    <w:bookmarkStart w:id="16" w:name="core-technologies"/>
    <w:p>
      <w:pPr>
        <w:pStyle w:val="Heading3"/>
      </w:pPr>
      <w:r>
        <w:t xml:space="preserve">Core Technologies</w:t>
      </w:r>
    </w:p>
    <w:bookmarkStart w:id="13" w:name="frontend-stack"/>
    <w:p>
      <w:pPr>
        <w:pStyle w:val="Heading4"/>
      </w:pPr>
      <w:r>
        <w:t xml:space="preserve">Frontend St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ct 18.3.1</w:t>
      </w:r>
      <w:r>
        <w:t xml:space="preserve">: Modern React with hooks, concurrent features, and TypeScript suppo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Script 5.6.3</w:t>
      </w:r>
      <w:r>
        <w:t xml:space="preserve">: Static type checking and enhanced developer exper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te 6.0.3</w:t>
      </w:r>
      <w:r>
        <w:t xml:space="preserve">: Lightning-fast build tool with Hot Module Replacement (HM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outer 3.3.5</w:t>
      </w:r>
      <w:r>
        <w:t xml:space="preserve">: Minimalist routing library (~2.8KB) for client-side navigation</w:t>
      </w:r>
    </w:p>
    <w:bookmarkEnd w:id="13"/>
    <w:bookmarkStart w:id="14" w:name="backend-stack"/>
    <w:p>
      <w:pPr>
        <w:pStyle w:val="Heading4"/>
      </w:pPr>
      <w:r>
        <w:t xml:space="preserve">Backend Stac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de.js</w:t>
      </w:r>
      <w:r>
        <w:t xml:space="preserve">: JavaScript runtime environ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ress 4.21.2</w:t>
      </w:r>
      <w:r>
        <w:t xml:space="preserve">: Fast, minimalist web framework for Node.j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ypeScript (tsx)</w:t>
      </w:r>
      <w:r>
        <w:t xml:space="preserve">: Runtime TypeScript execution with hot relo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izzle ORM</w:t>
      </w:r>
      <w:r>
        <w:t xml:space="preserve">: Type-safe database toolkit with excellent TypeScript integration</w:t>
      </w:r>
    </w:p>
    <w:bookmarkEnd w:id="14"/>
    <w:bookmarkStart w:id="15" w:name="database-storage"/>
    <w:p>
      <w:pPr>
        <w:pStyle w:val="Heading4"/>
      </w:pPr>
      <w:r>
        <w:t xml:space="preserve">Database &amp; Sto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stgreSQL</w:t>
      </w:r>
      <w:r>
        <w:t xml:space="preserve">: Production database with JSONB support for flexible widget sto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-Memory Storage</w:t>
      </w:r>
      <w:r>
        <w:t xml:space="preserve">: Development fallback using Map-based storage for rapid prototyp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ssion Storage</w:t>
      </w:r>
      <w:r>
        <w:t xml:space="preserve">: PostgreSQL-based session persistence using connect-pg-simple</w:t>
      </w:r>
    </w:p>
    <w:bookmarkEnd w:id="15"/>
    <w:bookmarkEnd w:id="16"/>
    <w:bookmarkStart w:id="19" w:name="ui-framework-components"/>
    <w:p>
      <w:pPr>
        <w:pStyle w:val="Heading3"/>
      </w:pPr>
      <w:r>
        <w:t xml:space="preserve">UI Framework &amp; Components</w:t>
      </w:r>
    </w:p>
    <w:bookmarkStart w:id="17" w:name="design-system-foundation"/>
    <w:p>
      <w:pPr>
        <w:pStyle w:val="Heading4"/>
      </w:pPr>
      <w:r>
        <w:t xml:space="preserve">Design System Found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adcn/ui</w:t>
      </w:r>
      <w:r>
        <w:t xml:space="preserve">: High-quality component library built on Radix UI primitiv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dix UI</w:t>
      </w:r>
      <w:r>
        <w:t xml:space="preserve">: Unstyled, accessible component primitiv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dialog</w:t>
      </w:r>
      <w:r>
        <w:t xml:space="preserve">: Modal dialogs for preview and configuration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dropdown-menu</w:t>
      </w:r>
      <w:r>
        <w:t xml:space="preserve">: Action menus for widget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toast</w:t>
      </w:r>
      <w:r>
        <w:t xml:space="preserve">: Notification system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tabs</w:t>
      </w:r>
      <w:r>
        <w:t xml:space="preserve">: Tabbed interfac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accordion</w:t>
      </w:r>
      <w:r>
        <w:t xml:space="preserve">: Collapsible content section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select</w:t>
      </w:r>
      <w:r>
        <w:t xml:space="preserve">: Custom select component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checkbox</w:t>
      </w:r>
      <w:r>
        <w:t xml:space="preserve">: Styled checkboxe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@radix-ui/react-slider</w:t>
      </w:r>
      <w:r>
        <w:t xml:space="preserve">: Range input controls</w:t>
      </w:r>
    </w:p>
    <w:bookmarkEnd w:id="17"/>
    <w:bookmarkStart w:id="18" w:name="styling-theming"/>
    <w:p>
      <w:pPr>
        <w:pStyle w:val="Heading4"/>
      </w:pPr>
      <w:r>
        <w:t xml:space="preserve">Styling &amp; Them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ilwind CSS 3.4.17</w:t>
      </w:r>
      <w:r>
        <w:t xml:space="preserve">: Utility-first CSS framewor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stCSS</w:t>
      </w:r>
      <w:r>
        <w:t xml:space="preserve">: CSS post-processor for modern CSS featu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SS Custom Properties</w:t>
      </w:r>
      <w:r>
        <w:t xml:space="preserve">: Theme variables for consistent desig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ilwind Plugin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@tailwindcss/typography</w:t>
      </w:r>
      <w:r>
        <w:t xml:space="preserve">: Beautiful typographic default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tailwindcss-animate</w:t>
      </w:r>
      <w:r>
        <w:t xml:space="preserve">: Animation utilities</w:t>
      </w:r>
    </w:p>
    <w:bookmarkEnd w:id="18"/>
    <w:bookmarkEnd w:id="19"/>
    <w:bookmarkStart w:id="20" w:name="data-visualization-charts"/>
    <w:p>
      <w:pPr>
        <w:pStyle w:val="Heading3"/>
      </w:pPr>
      <w:r>
        <w:t xml:space="preserve">Data Visualization &amp; Char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harts 2.13.3</w:t>
      </w:r>
      <w:r>
        <w:t xml:space="preserve">: Composable charting library built on React and D3</w:t>
      </w:r>
    </w:p>
    <w:p>
      <w:pPr>
        <w:pStyle w:val="Compact"/>
        <w:numPr>
          <w:ilvl w:val="1"/>
          <w:numId w:val="1011"/>
        </w:numPr>
      </w:pPr>
      <w:r>
        <w:t xml:space="preserve">Line charts for time-series data</w:t>
      </w:r>
    </w:p>
    <w:p>
      <w:pPr>
        <w:pStyle w:val="Compact"/>
        <w:numPr>
          <w:ilvl w:val="1"/>
          <w:numId w:val="1011"/>
        </w:numPr>
      </w:pPr>
      <w:r>
        <w:t xml:space="preserve">Bar charts for categorical comparisons</w:t>
      </w:r>
    </w:p>
    <w:p>
      <w:pPr>
        <w:pStyle w:val="Compact"/>
        <w:numPr>
          <w:ilvl w:val="1"/>
          <w:numId w:val="1011"/>
        </w:numPr>
      </w:pPr>
      <w:r>
        <w:t xml:space="preserve">Pie charts for proportional data</w:t>
      </w:r>
    </w:p>
    <w:p>
      <w:pPr>
        <w:pStyle w:val="Compact"/>
        <w:numPr>
          <w:ilvl w:val="1"/>
          <w:numId w:val="1011"/>
        </w:numPr>
      </w:pPr>
      <w:r>
        <w:t xml:space="preserve">Area charts for filled time-series</w:t>
      </w:r>
    </w:p>
    <w:p>
      <w:pPr>
        <w:pStyle w:val="Compact"/>
        <w:numPr>
          <w:ilvl w:val="1"/>
          <w:numId w:val="1011"/>
        </w:numPr>
      </w:pPr>
      <w:r>
        <w:t xml:space="preserve">Responsive design with tooltips and legends</w:t>
      </w:r>
    </w:p>
    <w:bookmarkEnd w:id="20"/>
    <w:bookmarkStart w:id="21" w:name="state-management-data-fetching"/>
    <w:p>
      <w:pPr>
        <w:pStyle w:val="Heading3"/>
      </w:pPr>
      <w:r>
        <w:t xml:space="preserve">State Management &amp; Data Fetch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anStack Query 5.62.7</w:t>
      </w:r>
      <w:r>
        <w:t xml:space="preserve">: Powerful data synchronization for React</w:t>
      </w:r>
    </w:p>
    <w:p>
      <w:pPr>
        <w:pStyle w:val="Compact"/>
        <w:numPr>
          <w:ilvl w:val="1"/>
          <w:numId w:val="1013"/>
        </w:numPr>
      </w:pPr>
      <w:r>
        <w:t xml:space="preserve">Server state caching and synchronization</w:t>
      </w:r>
    </w:p>
    <w:p>
      <w:pPr>
        <w:pStyle w:val="Compact"/>
        <w:numPr>
          <w:ilvl w:val="1"/>
          <w:numId w:val="1013"/>
        </w:numPr>
      </w:pPr>
      <w:r>
        <w:t xml:space="preserve">Background refetching</w:t>
      </w:r>
    </w:p>
    <w:p>
      <w:pPr>
        <w:pStyle w:val="Compact"/>
        <w:numPr>
          <w:ilvl w:val="1"/>
          <w:numId w:val="1013"/>
        </w:numPr>
      </w:pPr>
      <w:r>
        <w:t xml:space="preserve">Optimistic updates</w:t>
      </w:r>
    </w:p>
    <w:p>
      <w:pPr>
        <w:pStyle w:val="Compact"/>
        <w:numPr>
          <w:ilvl w:val="1"/>
          <w:numId w:val="1013"/>
        </w:numPr>
      </w:pPr>
      <w:r>
        <w:t xml:space="preserve">Error handling and retry logic</w:t>
      </w:r>
    </w:p>
    <w:p>
      <w:pPr>
        <w:pStyle w:val="Compact"/>
        <w:numPr>
          <w:ilvl w:val="1"/>
          <w:numId w:val="1013"/>
        </w:numPr>
      </w:pPr>
      <w:r>
        <w:t xml:space="preserve">Query invalidation and cache management</w:t>
      </w:r>
    </w:p>
    <w:bookmarkEnd w:id="21"/>
    <w:bookmarkStart w:id="22" w:name="form-handling-validation"/>
    <w:p>
      <w:pPr>
        <w:pStyle w:val="Heading3"/>
      </w:pPr>
      <w:r>
        <w:t xml:space="preserve">Form Handling &amp; Valid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ct Hook Form 7.54.2</w:t>
      </w:r>
      <w:r>
        <w:t xml:space="preserve">: Performant forms with minimal re-rende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okform Resolvers</w:t>
      </w:r>
      <w:r>
        <w:t xml:space="preserve">: Integration bridge for validation librar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Zod 3.24.1</w:t>
      </w:r>
      <w:r>
        <w:t xml:space="preserve">: TypeScript-first schema validation</w:t>
      </w:r>
    </w:p>
    <w:p>
      <w:pPr>
        <w:pStyle w:val="Compact"/>
        <w:numPr>
          <w:ilvl w:val="1"/>
          <w:numId w:val="1015"/>
        </w:numPr>
      </w:pPr>
      <w:r>
        <w:t xml:space="preserve">Runtime type checking</w:t>
      </w:r>
    </w:p>
    <w:p>
      <w:pPr>
        <w:pStyle w:val="Compact"/>
        <w:numPr>
          <w:ilvl w:val="1"/>
          <w:numId w:val="1015"/>
        </w:numPr>
      </w:pPr>
      <w:r>
        <w:t xml:space="preserve">Schema composition and transformation</w:t>
      </w:r>
    </w:p>
    <w:p>
      <w:pPr>
        <w:pStyle w:val="Compact"/>
        <w:numPr>
          <w:ilvl w:val="1"/>
          <w:numId w:val="1015"/>
        </w:numPr>
      </w:pPr>
      <w:r>
        <w:t xml:space="preserve">Integration with Drizzle ORM for type safety</w:t>
      </w:r>
    </w:p>
    <w:bookmarkEnd w:id="22"/>
    <w:bookmarkStart w:id="23" w:name="icons-visual-assets"/>
    <w:p>
      <w:pPr>
        <w:pStyle w:val="Heading3"/>
      </w:pPr>
      <w:r>
        <w:t xml:space="preserve">Icons &amp; Visual Ass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ucide React 0.468.0</w:t>
      </w:r>
      <w:r>
        <w:t xml:space="preserve">: Beautiful, customizable SVG icons</w:t>
      </w:r>
    </w:p>
    <w:p>
      <w:pPr>
        <w:pStyle w:val="Compact"/>
        <w:numPr>
          <w:ilvl w:val="1"/>
          <w:numId w:val="1017"/>
        </w:numPr>
      </w:pPr>
      <w:r>
        <w:t xml:space="preserve">Consistent 24x24 grid system</w:t>
      </w:r>
    </w:p>
    <w:p>
      <w:pPr>
        <w:pStyle w:val="Compact"/>
        <w:numPr>
          <w:ilvl w:val="1"/>
          <w:numId w:val="1017"/>
        </w:numPr>
      </w:pPr>
      <w:r>
        <w:t xml:space="preserve">Tree-shakeable icon imports</w:t>
      </w:r>
    </w:p>
    <w:p>
      <w:pPr>
        <w:pStyle w:val="Compact"/>
        <w:numPr>
          <w:ilvl w:val="1"/>
          <w:numId w:val="1017"/>
        </w:numPr>
      </w:pPr>
      <w:r>
        <w:t xml:space="preserve">Accessible with proper ARIA label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ct Icons</w:t>
      </w:r>
      <w:r>
        <w:t xml:space="preserve">: Additional icon sets when needed</w:t>
      </w:r>
    </w:p>
    <w:p>
      <w:pPr>
        <w:pStyle w:val="Compact"/>
        <w:numPr>
          <w:ilvl w:val="1"/>
          <w:numId w:val="1018"/>
        </w:numPr>
      </w:pPr>
      <w:r>
        <w:t xml:space="preserve">Company logos via</w:t>
      </w:r>
      <w:r>
        <w:t xml:space="preserve"> </w:t>
      </w:r>
      <w:r>
        <w:rPr>
          <w:rStyle w:val="VerbatimChar"/>
        </w:rPr>
        <w:t xml:space="preserve">react-icons/si</w:t>
      </w:r>
    </w:p>
    <w:p>
      <w:pPr>
        <w:pStyle w:val="Compact"/>
        <w:numPr>
          <w:ilvl w:val="1"/>
          <w:numId w:val="1018"/>
        </w:numPr>
      </w:pPr>
      <w:r>
        <w:t xml:space="preserve">Alternative icon styles</w:t>
      </w:r>
    </w:p>
    <w:bookmarkEnd w:id="23"/>
    <w:bookmarkStart w:id="26" w:name="development-tools-build-system"/>
    <w:p>
      <w:pPr>
        <w:pStyle w:val="Heading3"/>
      </w:pPr>
      <w:r>
        <w:t xml:space="preserve">Development Tools &amp; Build System</w:t>
      </w:r>
    </w:p>
    <w:bookmarkStart w:id="24" w:name="build-development"/>
    <w:p>
      <w:pPr>
        <w:pStyle w:val="Heading4"/>
      </w:pPr>
      <w:r>
        <w:t xml:space="preserve">Build &amp; Develop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SBuild</w:t>
      </w:r>
      <w:r>
        <w:t xml:space="preserve">: Ultra-fast JavaScript bundler and minifier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ypeScript Compiler</w:t>
      </w:r>
      <w:r>
        <w:t xml:space="preserve">: Type checking and code gener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te Plugin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@vitejs/plugin-react</w:t>
      </w:r>
      <w:r>
        <w:t xml:space="preserve">: React support with Fast Refresh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@replit/vite-plugin-cartographer</w:t>
      </w:r>
      <w:r>
        <w:t xml:space="preserve">: Replit-specific development tools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@replit/vite-plugin-runtime-error-modal</w:t>
      </w:r>
      <w:r>
        <w:t xml:space="preserve">: Enhanced error reporting</w:t>
      </w:r>
    </w:p>
    <w:bookmarkEnd w:id="24"/>
    <w:bookmarkStart w:id="25" w:name="code-quality-type-safety"/>
    <w:p>
      <w:pPr>
        <w:pStyle w:val="Heading4"/>
      </w:pPr>
      <w:r>
        <w:t xml:space="preserve">Code Quality &amp; Type Safe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rizzle Kit</w:t>
      </w:r>
      <w:r>
        <w:t xml:space="preserve">: Database migration and introspection too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rizzle Zod</w:t>
      </w:r>
      <w:r>
        <w:t xml:space="preserve">: Schema validation integr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ypeScript Definitions</w:t>
      </w:r>
      <w:r>
        <w:t xml:space="preserve">: Comprehensive type coverage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@types/express</w:t>
      </w:r>
      <w:r>
        <w:t xml:space="preserve">: Express.js type definitions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@types/node</w:t>
      </w:r>
      <w:r>
        <w:t xml:space="preserve">: Node.js type definitions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@types/react</w:t>
      </w:r>
      <w:r>
        <w:t xml:space="preserve">: React type definitions</w:t>
      </w:r>
    </w:p>
    <w:bookmarkEnd w:id="25"/>
    <w:bookmarkEnd w:id="26"/>
    <w:bookmarkStart w:id="32" w:name="wizard-system-extensions-functionality"/>
    <w:p>
      <w:pPr>
        <w:pStyle w:val="Heading3"/>
      </w:pPr>
      <w:r>
        <w:t xml:space="preserve">Wizard System Extensions &amp; Functionality</w:t>
      </w:r>
    </w:p>
    <w:p>
      <w:pPr>
        <w:pStyle w:val="FirstParagraph"/>
      </w:pPr>
      <w:r>
        <w:t xml:space="preserve">The Dashboard Creator implements a sophisticated wizard system with several key extensions that provide comprehensive functionality:</w:t>
      </w:r>
    </w:p>
    <w:bookmarkStart w:id="27" w:name="multi-step-navigation-system"/>
    <w:p>
      <w:pPr>
        <w:pStyle w:val="Heading4"/>
      </w:pPr>
      <w:r>
        <w:t xml:space="preserve">Multi-Step Navigation Syste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ustom Wizard Hook</w:t>
      </w:r>
      <w:r>
        <w:t xml:space="preserve">: State management for step progression and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ep Indicators</w:t>
      </w:r>
      <w:r>
        <w:t xml:space="preserve">: Visual progress display with click-to-navigate functional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alidation Gates</w:t>
      </w:r>
      <w:r>
        <w:t xml:space="preserve">: Prevent progression without required dat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o-Save</w:t>
      </w:r>
      <w:r>
        <w:t xml:space="preserve">: Periodic saving of draft state to prevent data los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evious/Next Navigation</w:t>
      </w:r>
      <w:r>
        <w:t xml:space="preserve">: Seamless step-by-step progression with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ep Validation</w:t>
      </w:r>
      <w:r>
        <w:t xml:space="preserve">: Each step validates completion before allowing progression</w:t>
      </w:r>
    </w:p>
    <w:bookmarkEnd w:id="27"/>
    <w:bookmarkStart w:id="28" w:name="Xc4286070fb51a9efd4ef745655fd975bbfad260"/>
    <w:p>
      <w:pPr>
        <w:pStyle w:val="Heading4"/>
      </w:pPr>
      <w:r>
        <w:t xml:space="preserve">Advanced Drag &amp; Drop System (</w:t>
      </w:r>
      <w:r>
        <w:rPr>
          <w:rStyle w:val="VerbatimChar"/>
        </w:rPr>
        <w:t xml:space="preserve">use-drag-drop.tsx</w:t>
      </w:r>
      <w:r>
        <w:t xml:space="preserve">)</w:t>
      </w:r>
    </w:p>
    <w:p>
      <w:pPr>
        <w:pStyle w:val="FirstParagraph"/>
      </w:pPr>
      <w:r>
        <w:t xml:space="preserve">The application implements a comprehensive drag-and-drop system that provides:</w:t>
      </w:r>
    </w:p>
    <w:p>
      <w:pPr>
        <w:pStyle w:val="BodyText"/>
      </w:pPr>
      <w:r>
        <w:rPr>
          <w:b/>
          <w:bCs/>
        </w:rPr>
        <w:t xml:space="preserve">Core Functionalit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 Dragging</w:t>
      </w:r>
      <w:r>
        <w:t xml:space="preserve">: Drag metrics from library to canvas with smooth anim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dget Repositioning</w:t>
      </w:r>
      <w:r>
        <w:t xml:space="preserve">: Move existing widgets within canvas bounda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id Snapping</w:t>
      </w:r>
      <w:r>
        <w:t xml:space="preserve">: Automatic alignment to configurable grid (10px, 20px, 30p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 Feedback</w:t>
      </w:r>
      <w:r>
        <w:t xml:space="preserve">: Drop zones, drag previews, and cursor state chan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ision Detection</w:t>
      </w:r>
      <w:r>
        <w:t xml:space="preserve">: Prevent widget overlap (future enhancement)</w:t>
      </w:r>
    </w:p>
    <w:p>
      <w:pPr>
        <w:pStyle w:val="BodyText"/>
      </w:pPr>
      <w:r>
        <w:rPr>
          <w:b/>
          <w:bCs/>
        </w:rPr>
        <w:t xml:space="preserve">Technical Imple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use Event Handling</w:t>
      </w:r>
      <w:r>
        <w:t xml:space="preserve">: Precise mouse tracking with offset calc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uch Support</w:t>
      </w:r>
      <w:r>
        <w:t xml:space="preserve">: Mobile-friendly touch event hand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: Debounced operations and efficient re-ren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 Management</w:t>
      </w:r>
      <w:r>
        <w:t xml:space="preserve">: Centralized drag state with React hoo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nvas Integration</w:t>
      </w:r>
      <w:r>
        <w:t xml:space="preserve">: Seamless integration with grid layout system</w:t>
      </w:r>
    </w:p>
    <w:bookmarkEnd w:id="28"/>
    <w:bookmarkStart w:id="29" w:name="smart-grid-layout-engine"/>
    <w:p>
      <w:pPr>
        <w:pStyle w:val="Heading4"/>
      </w:pPr>
      <w:r>
        <w:t xml:space="preserve">Smart Grid Layout Engine</w:t>
      </w:r>
    </w:p>
    <w:p>
      <w:pPr>
        <w:pStyle w:val="FirstParagraph"/>
      </w:pPr>
      <w:r>
        <w:t xml:space="preserve">The grid system provides precise widget positioning and alignment:</w:t>
      </w:r>
    </w:p>
    <w:p>
      <w:pPr>
        <w:pStyle w:val="BodyText"/>
      </w:pPr>
      <w:r>
        <w:rPr>
          <w:b/>
          <w:bCs/>
        </w:rPr>
        <w:t xml:space="preserve">Grid 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ple Grid Sizes</w:t>
      </w:r>
      <w:r>
        <w:t xml:space="preserve">: 10px, 20px, 30px options for different precision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 Grid Overlay</w:t>
      </w:r>
      <w:r>
        <w:t xml:space="preserve">: CSS-based grid pattern with toggle vis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nap-to-Grid</w:t>
      </w:r>
      <w:r>
        <w:t xml:space="preserve">: Optional automatic alignment during drag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ynamic Canvas</w:t>
      </w:r>
      <w:r>
        <w:t xml:space="preserve">: Auto-expanding canvas based on widget pos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undary Detection</w:t>
      </w:r>
      <w:r>
        <w:t xml:space="preserve">: Prevent widgets from being dragged outside canvas</w:t>
      </w:r>
    </w:p>
    <w:p>
      <w:pPr>
        <w:pStyle w:val="BodyText"/>
      </w:pPr>
      <w:r>
        <w:rPr>
          <w:b/>
          <w:bCs/>
        </w:rPr>
        <w:t xml:space="preserve">Layout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ision Prevention</w:t>
      </w:r>
      <w:r>
        <w:t xml:space="preserve">: Smart positioning to avoid widget overla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Resize</w:t>
      </w:r>
      <w:r>
        <w:t xml:space="preserve">: Canvas expands to accommodate new widg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id Guides</w:t>
      </w:r>
      <w:r>
        <w:t xml:space="preserve">: Visual snap lines during drag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ve Design</w:t>
      </w:r>
      <w:r>
        <w:t xml:space="preserve">: Grid adapts to different screen siz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ory Persistence</w:t>
      </w:r>
      <w:r>
        <w:t xml:space="preserve">: Grid settings saved with dashboard configuration</w:t>
      </w:r>
    </w:p>
    <w:bookmarkEnd w:id="29"/>
    <w:bookmarkStart w:id="30" w:name="advanced-widget-configuration-system"/>
    <w:p>
      <w:pPr>
        <w:pStyle w:val="Heading4"/>
      </w:pPr>
      <w:r>
        <w:t xml:space="preserve">Advanced Widget Configuration System</w:t>
      </w:r>
    </w:p>
    <w:p>
      <w:pPr>
        <w:pStyle w:val="FirstParagraph"/>
      </w:pPr>
      <w:r>
        <w:t xml:space="preserve">Each widget type has specialized configuration options:</w:t>
      </w:r>
    </w:p>
    <w:p>
      <w:pPr>
        <w:pStyle w:val="BodyText"/>
      </w:pPr>
      <w:r>
        <w:rPr>
          <w:b/>
          <w:bCs/>
        </w:rPr>
        <w:t xml:space="preserve">Configuration Interfa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al Configuration</w:t>
      </w:r>
      <w:r>
        <w:t xml:space="preserve">: Per-widget settings in popup dialogs using Radix U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Preview</w:t>
      </w:r>
      <w:r>
        <w:t xml:space="preserve">: Immediate visual feedback for configuration chan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-Specific Settings</w:t>
      </w:r>
      <w:r>
        <w:t xml:space="preserve">: Different options for KPI, Chart, and Table widg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 Validation</w:t>
      </w:r>
      <w:r>
        <w:t xml:space="preserve">: Zod schema validation for all configuration inpu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Apply</w:t>
      </w:r>
      <w:r>
        <w:t xml:space="preserve">: Changes apply immediately without manual save</w:t>
      </w:r>
    </w:p>
    <w:p>
      <w:pPr>
        <w:pStyle w:val="BodyText"/>
      </w:pPr>
      <w:r>
        <w:rPr>
          <w:b/>
          <w:bCs/>
        </w:rPr>
        <w:t xml:space="preserve">Widget-Specific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PI Widgets</w:t>
      </w:r>
      <w:r>
        <w:t xml:space="preserve">: Number formatting, trend indicators, color schemes, threshold ale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Widgets</w:t>
      </w:r>
      <w:r>
        <w:t xml:space="preserve">: Chart type selection, axis configuration, color palettes, data filt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le Widgets</w:t>
      </w:r>
      <w:r>
        <w:t xml:space="preserve">: Column management, sorting options, pagination settings, row sty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Source Mapping</w:t>
      </w:r>
      <w:r>
        <w:t xml:space="preserve">: Connect widgets to different data sources and API endpoi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 Customization</w:t>
      </w:r>
      <w:r>
        <w:t xml:space="preserve">: Titles, descriptions, colors, and display options</w:t>
      </w:r>
    </w:p>
    <w:bookmarkEnd w:id="30"/>
    <w:bookmarkStart w:id="31" w:name="comprehensive-preview-publish-system"/>
    <w:p>
      <w:pPr>
        <w:pStyle w:val="Heading4"/>
      </w:pPr>
      <w:r>
        <w:t xml:space="preserve">Comprehensive Preview &amp; Publish System</w:t>
      </w:r>
    </w:p>
    <w:p>
      <w:pPr>
        <w:pStyle w:val="FirstParagraph"/>
      </w:pPr>
      <w:r>
        <w:t xml:space="preserve">The preview system provides complete dashboard visualization:</w:t>
      </w:r>
    </w:p>
    <w:p>
      <w:pPr>
        <w:pStyle w:val="BodyText"/>
      </w:pPr>
      <w:r>
        <w:rPr>
          <w:b/>
          <w:bCs/>
        </w:rPr>
        <w:t xml:space="preserve">Preview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al Preview</w:t>
      </w:r>
      <w:r>
        <w:t xml:space="preserve">: Full-screen dashboard preview in dedicated modal dialo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-Only Mode</w:t>
      </w:r>
      <w:r>
        <w:t xml:space="preserve">: All interactions disabled to simulate end-user experi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ve Data Simulation</w:t>
      </w:r>
      <w:r>
        <w:t xml:space="preserve">: Sample data rendering with realistic chart anim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ve Preview</w:t>
      </w:r>
      <w:r>
        <w:t xml:space="preserve">: Preview adapts to different screen siz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ll-Screen Option</w:t>
      </w:r>
      <w:r>
        <w:t xml:space="preserve">: External window preview for complete testing</w:t>
      </w:r>
    </w:p>
    <w:p>
      <w:pPr>
        <w:pStyle w:val="BodyText"/>
      </w:pPr>
      <w:r>
        <w:rPr>
          <w:b/>
          <w:bCs/>
        </w:rPr>
        <w:t xml:space="preserve">Publishing Workflow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aft Management</w:t>
      </w:r>
      <w:r>
        <w:t xml:space="preserve">: Auto-save drafts with timestamp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 Control</w:t>
      </w:r>
      <w:r>
        <w:t xml:space="preserve">: Track changes with creation and update timestam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shing States</w:t>
      </w:r>
      <w:r>
        <w:t xml:space="preserve">: Draft vs Published status with appropriate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ion</w:t>
      </w:r>
      <w:r>
        <w:t xml:space="preserve">: Ensure dashboard completeness before publis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ing Configuration</w:t>
      </w:r>
      <w:r>
        <w:t xml:space="preserve">: Future URL-based sharing and embedding system</w:t>
      </w:r>
    </w:p>
    <w:bookmarkEnd w:id="31"/>
    <w:bookmarkEnd w:id="32"/>
    <w:bookmarkStart w:id="35" w:name="database-schema-extensions"/>
    <w:p>
      <w:pPr>
        <w:pStyle w:val="Heading3"/>
      </w:pPr>
      <w:r>
        <w:t xml:space="preserve">Database Schema Extensions</w:t>
      </w:r>
    </w:p>
    <w:bookmarkStart w:id="33" w:name="jsonb-storage-strategy"/>
    <w:p>
      <w:pPr>
        <w:pStyle w:val="Heading4"/>
      </w:pPr>
      <w:r>
        <w:t xml:space="preserve">JSONB Storage Strateg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lexible Widget Storage</w:t>
      </w:r>
      <w:r>
        <w:t xml:space="preserve">: Store complex widget configurations as JS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Query Performance</w:t>
      </w:r>
      <w:r>
        <w:t xml:space="preserve">: Efficient JSONB operations in PostgreSQ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chema Evolution</w:t>
      </w:r>
      <w:r>
        <w:t xml:space="preserve">: Add new widget types without database migr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Validation Layer</w:t>
      </w:r>
      <w:r>
        <w:t xml:space="preserve">: Zod schemas ensure data integrity</w:t>
      </w:r>
    </w:p>
    <w:bookmarkEnd w:id="33"/>
    <w:bookmarkStart w:id="34" w:name="session-management"/>
    <w:p>
      <w:pPr>
        <w:pStyle w:val="Heading4"/>
      </w:pPr>
      <w:r>
        <w:t xml:space="preserve">Session Manage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ostgreSQL Sessions</w:t>
      </w:r>
      <w:r>
        <w:t xml:space="preserve">: Persistent session storage using connect-pg-simpl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emory Store Fallback</w:t>
      </w:r>
      <w:r>
        <w:t xml:space="preserve">: In-memory sessions for developme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ssion Security</w:t>
      </w:r>
      <w:r>
        <w:t xml:space="preserve">: Configurable session timeouts and security options</w:t>
      </w:r>
    </w:p>
    <w:bookmarkEnd w:id="34"/>
    <w:bookmarkEnd w:id="35"/>
    <w:bookmarkStart w:id="38" w:name="performance-optimizations"/>
    <w:p>
      <w:pPr>
        <w:pStyle w:val="Heading3"/>
      </w:pPr>
      <w:r>
        <w:t xml:space="preserve">Performance Optimizations</w:t>
      </w:r>
    </w:p>
    <w:bookmarkStart w:id="36" w:name="frontend-performance"/>
    <w:p>
      <w:pPr>
        <w:pStyle w:val="Heading4"/>
      </w:pPr>
      <w:r>
        <w:t xml:space="preserve">Frontend Performanc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de Splitting</w:t>
      </w:r>
      <w:r>
        <w:t xml:space="preserve">: Lazy loading of widget componen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ree Shaking</w:t>
      </w:r>
      <w:r>
        <w:t xml:space="preserve">: Eliminate unused code from bundl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mage Optimization</w:t>
      </w:r>
      <w:r>
        <w:t xml:space="preserve">: SVG icons for scalability and performanc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ebounced Operations</w:t>
      </w:r>
      <w:r>
        <w:t xml:space="preserve">: Auto-save with 2-second debounc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emoization</w:t>
      </w:r>
      <w:r>
        <w:t xml:space="preserve">: React.memo and useMemo for expensive operations</w:t>
      </w:r>
    </w:p>
    <w:bookmarkEnd w:id="36"/>
    <w:bookmarkStart w:id="37" w:name="backend-performance"/>
    <w:p>
      <w:pPr>
        <w:pStyle w:val="Heading4"/>
      </w:pPr>
      <w:r>
        <w:t xml:space="preserve">Backend Performa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press Middleware</w:t>
      </w:r>
      <w:r>
        <w:t xml:space="preserve">: Efficient request processing pipelin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RS Configuration</w:t>
      </w:r>
      <w:r>
        <w:t xml:space="preserve">: Optimized cross-origin resource shar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mpression</w:t>
      </w:r>
      <w:r>
        <w:t xml:space="preserve">: Gzip compression for API respons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tatic Asset Serving</w:t>
      </w:r>
      <w:r>
        <w:t xml:space="preserve">: Efficient static file delivery</w:t>
      </w:r>
    </w:p>
    <w:bookmarkEnd w:id="37"/>
    <w:bookmarkEnd w:id="38"/>
    <w:bookmarkStart w:id="41" w:name="security-validation"/>
    <w:p>
      <w:pPr>
        <w:pStyle w:val="Heading3"/>
      </w:pPr>
      <w:r>
        <w:t xml:space="preserve">Security &amp; Validation</w:t>
      </w:r>
    </w:p>
    <w:bookmarkStart w:id="39" w:name="input-validation"/>
    <w:p>
      <w:pPr>
        <w:pStyle w:val="Heading4"/>
      </w:pPr>
      <w:r>
        <w:t xml:space="preserve">Input Valid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Zod Schemas</w:t>
      </w:r>
      <w:r>
        <w:t xml:space="preserve">: Runtime validation for all API endpoi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ype Safety</w:t>
      </w:r>
      <w:r>
        <w:t xml:space="preserve">: End-to-end TypeScript type check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anitization</w:t>
      </w:r>
      <w:r>
        <w:t xml:space="preserve">: Input cleaning to prevent XSS attack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ate Limiting</w:t>
      </w:r>
      <w:r>
        <w:t xml:space="preserve">: Future API throttling implementation</w:t>
      </w:r>
    </w:p>
    <w:bookmarkEnd w:id="39"/>
    <w:bookmarkStart w:id="40" w:name="data-protection"/>
    <w:p>
      <w:pPr>
        <w:pStyle w:val="Heading4"/>
      </w:pPr>
      <w:r>
        <w:t xml:space="preserve">Data Prote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arameterized Queries</w:t>
      </w:r>
      <w:r>
        <w:t xml:space="preserve">: SQL injection prevention via OR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ssion Security</w:t>
      </w:r>
      <w:r>
        <w:t xml:space="preserve">: Secure session configur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vironment Variables</w:t>
      </w:r>
      <w:r>
        <w:t xml:space="preserve">: Secure configuration management</w:t>
      </w:r>
    </w:p>
    <w:bookmarkEnd w:id="40"/>
    <w:bookmarkEnd w:id="41"/>
    <w:bookmarkEnd w:id="42"/>
    <w:bookmarkStart w:id="57" w:name="wizard-extensions-deep-dive"/>
    <w:p>
      <w:pPr>
        <w:pStyle w:val="Heading2"/>
      </w:pPr>
      <w:r>
        <w:t xml:space="preserve">Wizard Extensions Deep Dive</w:t>
      </w:r>
    </w:p>
    <w:bookmarkStart w:id="46" w:name="custom-hook-implementation"/>
    <w:p>
      <w:pPr>
        <w:pStyle w:val="Heading3"/>
      </w:pPr>
      <w:r>
        <w:t xml:space="preserve">Custom Hook Implementation</w:t>
      </w:r>
    </w:p>
    <w:bookmarkStart w:id="43" w:name="Xbc863a56b001638b6725d5db316456e73c3476e"/>
    <w:p>
      <w:pPr>
        <w:pStyle w:val="Heading4"/>
      </w:pPr>
      <w:r>
        <w:rPr>
          <w:rStyle w:val="VerbatimChar"/>
        </w:rPr>
        <w:t xml:space="preserve">use-dashboard.tsx</w:t>
      </w:r>
      <w:r>
        <w:t xml:space="preserve"> </w:t>
      </w:r>
      <w:r>
        <w:t xml:space="preserve">- Dashboard State Managem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urpose</w:t>
      </w:r>
      <w:r>
        <w:t xml:space="preserve">: Centralizes all dashboard-related state and oper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eatures</w:t>
      </w:r>
      <w:r>
        <w:t xml:space="preserve">: Auto-save functionality, optimistic updates, error handl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gration</w:t>
      </w:r>
      <w:r>
        <w:t xml:space="preserve">: Works seamlessly with TanStack Query for server synchronization</w:t>
      </w:r>
    </w:p>
    <w:bookmarkEnd w:id="43"/>
    <w:bookmarkStart w:id="44" w:name="X486f0c607a2d6eb8ad95fa907a14ecd693d8e29"/>
    <w:p>
      <w:pPr>
        <w:pStyle w:val="Heading4"/>
      </w:pPr>
      <w:r>
        <w:rPr>
          <w:rStyle w:val="VerbatimChar"/>
        </w:rPr>
        <w:t xml:space="preserve">use-drag-drop.tsx</w:t>
      </w:r>
      <w:r>
        <w:t xml:space="preserve"> </w:t>
      </w:r>
      <w:r>
        <w:t xml:space="preserve">- Advanced Drag &amp; Drop Engin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use Tracking</w:t>
      </w:r>
      <w:r>
        <w:t xml:space="preserve">: Precise cursor position calculation with offset handl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ouch Support</w:t>
      </w:r>
      <w:r>
        <w:t xml:space="preserve">: Full mobile device compatibility with touch even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rid Integration</w:t>
      </w:r>
      <w:r>
        <w:t xml:space="preserve">: Automatic snapping to configurable grid boundar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formance</w:t>
      </w:r>
      <w:r>
        <w:t xml:space="preserve">: Debounced updates to prevent excessive re-render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isual Feedback</w:t>
      </w:r>
      <w:r>
        <w:t xml:space="preserve">: Dynamic cursor changes and drop zone highlighting</w:t>
      </w:r>
    </w:p>
    <w:bookmarkEnd w:id="44"/>
    <w:bookmarkStart w:id="45" w:name="use-mobile.tsx---responsive-design-hook"/>
    <w:p>
      <w:pPr>
        <w:pStyle w:val="Heading4"/>
      </w:pPr>
      <w:r>
        <w:rPr>
          <w:rStyle w:val="VerbatimChar"/>
        </w:rPr>
        <w:t xml:space="preserve">use-mobile.tsx</w:t>
      </w:r>
      <w:r>
        <w:t xml:space="preserve"> </w:t>
      </w:r>
      <w:r>
        <w:t xml:space="preserve">- Responsive Design Hook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reakpoint Detection</w:t>
      </w:r>
      <w:r>
        <w:t xml:space="preserve">: Automatic mobile/desktop layout switch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ouch Optimization</w:t>
      </w:r>
      <w:r>
        <w:t xml:space="preserve">: Enhanced touch interactions for mobile devic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sponsive Grids</w:t>
      </w:r>
      <w:r>
        <w:t xml:space="preserve">: Adaptive grid sizing based on screen dimensions</w:t>
      </w:r>
    </w:p>
    <w:bookmarkEnd w:id="45"/>
    <w:bookmarkEnd w:id="46"/>
    <w:bookmarkStart w:id="49" w:name="component-architecture-extensions"/>
    <w:p>
      <w:pPr>
        <w:pStyle w:val="Heading3"/>
      </w:pPr>
      <w:r>
        <w:t xml:space="preserve">Component Architecture Extensions</w:t>
      </w:r>
    </w:p>
    <w:bookmarkStart w:id="47" w:name="multi-step-wizard-system"/>
    <w:p>
      <w:pPr>
        <w:pStyle w:val="Heading4"/>
      </w:pPr>
      <w:r>
        <w:t xml:space="preserve">Multi-Step Wizard System</w:t>
      </w:r>
    </w:p>
    <w:p>
      <w:pPr>
        <w:pStyle w:val="FirstParagraph"/>
      </w:pPr>
      <w:r>
        <w:t xml:space="preserve">The wizard implements a sophisticated step-by-step flow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ep 1 - Basic Info</w:t>
      </w:r>
      <w:r>
        <w:t xml:space="preserve">: Dashboard metadata collec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ep 2 - Add Metrics</w:t>
      </w:r>
      <w:r>
        <w:t xml:space="preserve">: Metric selection with real-time library search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ep 3 - Layout &amp; Design</w:t>
      </w:r>
      <w:r>
        <w:t xml:space="preserve">: Canvas customization and widget arrangemen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ep 4 - Review &amp; Publish</w:t>
      </w:r>
      <w:r>
        <w:t xml:space="preserve">: Final preview and publishing workflow</w:t>
      </w:r>
    </w:p>
    <w:p>
      <w:pPr>
        <w:pStyle w:val="FirstParagraph"/>
      </w:pPr>
      <w:r>
        <w:rPr>
          <w:b/>
          <w:bCs/>
        </w:rPr>
        <w:t xml:space="preserve">Step Validation Logic:</w:t>
      </w:r>
      <w:r>
        <w:t xml:space="preserve"> </w:t>
      </w:r>
      <w:r>
        <w:t xml:space="preserve">- Each step validates completion before allowing progression</w:t>
      </w:r>
      <w:r>
        <w:t xml:space="preserve"> </w:t>
      </w:r>
      <w:r>
        <w:t xml:space="preserve">- Visual indicators show step completion status</w:t>
      </w:r>
      <w:r>
        <w:t xml:space="preserve"> </w:t>
      </w:r>
      <w:r>
        <w:t xml:space="preserve">- Previous/Next navigation respects validation rules</w:t>
      </w:r>
      <w:r>
        <w:t xml:space="preserve"> </w:t>
      </w:r>
      <w:r>
        <w:t xml:space="preserve">- Click-to-navigate allows jumping to completed steps</w:t>
      </w:r>
    </w:p>
    <w:bookmarkEnd w:id="47"/>
    <w:bookmarkStart w:id="48" w:name="widget-type-system"/>
    <w:p>
      <w:pPr>
        <w:pStyle w:val="Heading4"/>
      </w:pPr>
      <w:r>
        <w:t xml:space="preserve">Widget Type System</w:t>
      </w:r>
    </w:p>
    <w:p>
      <w:pPr>
        <w:pStyle w:val="FirstParagraph"/>
      </w:pPr>
      <w:r>
        <w:t xml:space="preserve">The application supports three main widget types with extensible architecture:</w:t>
      </w:r>
    </w:p>
    <w:p>
      <w:pPr>
        <w:pStyle w:val="BodyText"/>
      </w:pPr>
      <w:r>
        <w:rPr>
          <w:b/>
          <w:bCs/>
        </w:rPr>
        <w:t xml:space="preserve">KPI Widgets:</w:t>
      </w:r>
      <w:r>
        <w:t xml:space="preserve"> </w:t>
      </w:r>
      <w:r>
        <w:t xml:space="preserve">- Single-value display with trend indicators</w:t>
      </w:r>
      <w:r>
        <w:t xml:space="preserve"> </w:t>
      </w:r>
      <w:r>
        <w:t xml:space="preserve">- Configurable number formatting (currency, percentage, etc.)</w:t>
      </w:r>
      <w:r>
        <w:t xml:space="preserve"> </w:t>
      </w:r>
      <w:r>
        <w:t xml:space="preserve">- Color-coded status indicators</w:t>
      </w:r>
      <w:r>
        <w:t xml:space="preserve"> </w:t>
      </w:r>
      <w:r>
        <w:t xml:space="preserve">- Sample data includes revenue, user counts, and performance metrics</w:t>
      </w:r>
    </w:p>
    <w:p>
      <w:pPr>
        <w:pStyle w:val="BodyText"/>
      </w:pPr>
      <w:r>
        <w:rPr>
          <w:b/>
          <w:bCs/>
        </w:rPr>
        <w:t xml:space="preserve">Chart Widgets:</w:t>
      </w:r>
      <w:r>
        <w:t xml:space="preserve"> </w:t>
      </w:r>
      <w:r>
        <w:t xml:space="preserve">- Multiple chart types: Line, Bar, Pie, Area</w:t>
      </w:r>
      <w:r>
        <w:t xml:space="preserve"> </w:t>
      </w:r>
      <w:r>
        <w:t xml:space="preserve">- Recharts integration with responsive design</w:t>
      </w:r>
      <w:r>
        <w:t xml:space="preserve"> </w:t>
      </w:r>
      <w:r>
        <w:t xml:space="preserve">- Configurable axes, colors, and data formatting</w:t>
      </w:r>
      <w:r>
        <w:t xml:space="preserve"> </w:t>
      </w:r>
      <w:r>
        <w:t xml:space="preserve">- Interactive tooltips and legends</w:t>
      </w:r>
    </w:p>
    <w:p>
      <w:pPr>
        <w:pStyle w:val="BodyText"/>
      </w:pPr>
      <w:r>
        <w:rPr>
          <w:b/>
          <w:bCs/>
        </w:rPr>
        <w:t xml:space="preserve">Table Widgets:</w:t>
      </w:r>
      <w:r>
        <w:t xml:space="preserve"> </w:t>
      </w:r>
      <w:r>
        <w:t xml:space="preserve">- Sortable columns with customizable headers</w:t>
      </w:r>
      <w:r>
        <w:t xml:space="preserve"> </w:t>
      </w:r>
      <w:r>
        <w:t xml:space="preserve">- Configurable row styling and pagination</w:t>
      </w:r>
      <w:r>
        <w:t xml:space="preserve"> </w:t>
      </w:r>
      <w:r>
        <w:t xml:space="preserve">- Data filtering and search capabilities</w:t>
      </w:r>
      <w:r>
        <w:t xml:space="preserve"> </w:t>
      </w:r>
      <w:r>
        <w:t xml:space="preserve">- Responsive design for mobile devices</w:t>
      </w:r>
    </w:p>
    <w:bookmarkEnd w:id="48"/>
    <w:bookmarkEnd w:id="49"/>
    <w:bookmarkStart w:id="52" w:name="data-flow-architecture"/>
    <w:p>
      <w:pPr>
        <w:pStyle w:val="Heading3"/>
      </w:pPr>
      <w:r>
        <w:t xml:space="preserve">Data Flow Architecture</w:t>
      </w:r>
    </w:p>
    <w:bookmarkStart w:id="50" w:name="real-time-updates"/>
    <w:p>
      <w:pPr>
        <w:pStyle w:val="Heading4"/>
      </w:pPr>
      <w:r>
        <w:t xml:space="preserve">Real-Time Updat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uto-Save</w:t>
      </w:r>
      <w:r>
        <w:t xml:space="preserve">: Changes saved automatically every 2 second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ptimistic Updates</w:t>
      </w:r>
      <w:r>
        <w:t xml:space="preserve">: UI updates immediately, syncs to server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flict Resolution</w:t>
      </w:r>
      <w:r>
        <w:t xml:space="preserve">: Handles concurrent editing scenario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ffline Support</w:t>
      </w:r>
      <w:r>
        <w:t xml:space="preserve">: Local storage fallback for network interruptions</w:t>
      </w:r>
    </w:p>
    <w:bookmarkEnd w:id="50"/>
    <w:bookmarkStart w:id="51" w:name="cache-management"/>
    <w:p>
      <w:pPr>
        <w:pStyle w:val="Heading4"/>
      </w:pPr>
      <w:r>
        <w:t xml:space="preserve">Cache Managemen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anStack Query</w:t>
      </w:r>
      <w:r>
        <w:t xml:space="preserve">: Intelligent server state cach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che Invalidation</w:t>
      </w:r>
      <w:r>
        <w:t xml:space="preserve">: Strategic cache updates on mut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ckground Sync</w:t>
      </w:r>
      <w:r>
        <w:t xml:space="preserve">: Automatic data refresh when window gains focu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ale-While-Revalidate</w:t>
      </w:r>
      <w:r>
        <w:t xml:space="preserve">: Show cached data while fetching updates</w:t>
      </w:r>
    </w:p>
    <w:bookmarkEnd w:id="51"/>
    <w:bookmarkEnd w:id="52"/>
    <w:bookmarkStart w:id="56" w:name="development-workflow"/>
    <w:p>
      <w:pPr>
        <w:pStyle w:val="Heading3"/>
      </w:pPr>
      <w:r>
        <w:t xml:space="preserve">Development Workflow</w:t>
      </w:r>
    </w:p>
    <w:bookmarkStart w:id="53" w:name="hot-reload-system"/>
    <w:p>
      <w:pPr>
        <w:pStyle w:val="Heading4"/>
      </w:pPr>
      <w:r>
        <w:t xml:space="preserve">Hot Reload System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Vite HMR</w:t>
      </w:r>
      <w:r>
        <w:t xml:space="preserve">: Instant frontend updates during develop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press Restart</w:t>
      </w:r>
      <w:r>
        <w:t xml:space="preserve">: Automatic server restart on backend chang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ull-Stack Sync</w:t>
      </w:r>
      <w:r>
        <w:t xml:space="preserve">: Coordinated frontend and backend development</w:t>
      </w:r>
    </w:p>
    <w:bookmarkEnd w:id="53"/>
    <w:bookmarkStart w:id="54" w:name="error-handling"/>
    <w:p>
      <w:pPr>
        <w:pStyle w:val="Heading4"/>
      </w:pPr>
      <w:r>
        <w:t xml:space="preserve">Error Handl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LSP Integration</w:t>
      </w:r>
      <w:r>
        <w:t xml:space="preserve">: Real-time error detection and report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untime Error Modal</w:t>
      </w:r>
      <w:r>
        <w:t xml:space="preserve">: Enhanced error display in develop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raceful Degradation</w:t>
      </w:r>
      <w:r>
        <w:t xml:space="preserve">: Fallback states for missing data</w:t>
      </w:r>
    </w:p>
    <w:bookmarkEnd w:id="54"/>
    <w:bookmarkStart w:id="55" w:name="testing-infrastructure-future"/>
    <w:p>
      <w:pPr>
        <w:pStyle w:val="Heading4"/>
      </w:pPr>
      <w:r>
        <w:t xml:space="preserve">Testing Infrastructure (Future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act Testing Library</w:t>
      </w:r>
      <w:r>
        <w:t xml:space="preserve">: Component testing framework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Jest</w:t>
      </w:r>
      <w:r>
        <w:t xml:space="preserve">: Unit testing framework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ypress</w:t>
      </w:r>
      <w:r>
        <w:t xml:space="preserve">: End-to-end testing for user workflow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PI Testing</w:t>
      </w:r>
      <w:r>
        <w:t xml:space="preserve">: Backend route testing with supertest</w:t>
      </w:r>
    </w:p>
    <w:bookmarkEnd w:id="55"/>
    <w:bookmarkEnd w:id="56"/>
    <w:bookmarkEnd w:id="57"/>
    <w:bookmarkStart w:id="65" w:name="database-schema"/>
    <w:p>
      <w:pPr>
        <w:pStyle w:val="Heading2"/>
      </w:pPr>
      <w:r>
        <w:t xml:space="preserve">Database Schema</w:t>
      </w:r>
    </w:p>
    <w:bookmarkStart w:id="61" w:name="tables-structure"/>
    <w:p>
      <w:pPr>
        <w:pStyle w:val="Heading3"/>
      </w:pPr>
      <w:r>
        <w:t xml:space="preserve">Tables Structure</w:t>
      </w:r>
    </w:p>
    <w:bookmarkStart w:id="58" w:name="users-table"/>
    <w:p>
      <w:pPr>
        <w:pStyle w:val="Heading4"/>
      </w:pPr>
      <w:r>
        <w:t xml:space="preserve">1. Us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username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</w:p>
    <w:bookmarkEnd w:id="58"/>
    <w:bookmarkStart w:id="59" w:name="dashboards-table"/>
    <w:p>
      <w:pPr>
        <w:pStyle w:val="Heading4"/>
      </w:pPr>
      <w:r>
        <w:t xml:space="preserve">2. Dashboard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ashboar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widget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_setting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publish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59"/>
    <w:bookmarkStart w:id="60" w:name="metrics-table"/>
    <w:p>
      <w:pPr>
        <w:pStyle w:val="Heading4"/>
      </w:pPr>
      <w:r>
        <w:t xml:space="preserve">3. Metric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tric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kpi', 'chart', 'table'</w:t>
      </w:r>
      <w:r>
        <w:br/>
      </w:r>
      <w:r>
        <w:rPr>
          <w:rStyle w:val="NormalTok"/>
        </w:rPr>
        <w:t xml:space="preserve">    ic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ault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data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);</w:t>
      </w:r>
    </w:p>
    <w:bookmarkEnd w:id="60"/>
    <w:bookmarkEnd w:id="61"/>
    <w:bookmarkStart w:id="64" w:name="data-models"/>
    <w:p>
      <w:pPr>
        <w:pStyle w:val="Heading3"/>
      </w:pPr>
      <w:r>
        <w:t xml:space="preserve">Data Models</w:t>
      </w:r>
    </w:p>
    <w:bookmarkStart w:id="62" w:name="widget-schema"/>
    <w:p>
      <w:pPr>
        <w:pStyle w:val="Heading4"/>
      </w:pPr>
      <w:r>
        <w:t xml:space="preserve">Widget Schema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Widget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</w:p>
    <w:bookmarkEnd w:id="62"/>
    <w:bookmarkStart w:id="63" w:name="grid-settings-schema"/>
    <w:p>
      <w:pPr>
        <w:pStyle w:val="Heading4"/>
      </w:pPr>
      <w:r>
        <w:t xml:space="preserve">Grid Settings Schema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GridSettings {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rid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napToG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3"/>
    <w:bookmarkEnd w:id="64"/>
    <w:bookmarkEnd w:id="65"/>
    <w:bookmarkStart w:id="75" w:name="ui-design-specification"/>
    <w:p>
      <w:pPr>
        <w:pStyle w:val="Heading2"/>
      </w:pPr>
      <w:r>
        <w:t xml:space="preserve">UI Design Specification</w:t>
      </w:r>
    </w:p>
    <w:bookmarkStart w:id="69" w:name="design-system"/>
    <w:p>
      <w:pPr>
        <w:pStyle w:val="Heading3"/>
      </w:pPr>
      <w:r>
        <w:t xml:space="preserve">Design System</w:t>
      </w:r>
    </w:p>
    <w:bookmarkStart w:id="66" w:name="color-palette"/>
    <w:p>
      <w:pPr>
        <w:pStyle w:val="Heading4"/>
      </w:pPr>
      <w:r>
        <w:t xml:space="preserve">Color Palett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imary</w:t>
      </w:r>
      <w:r>
        <w:t xml:space="preserve">:</w:t>
      </w:r>
      <w:r>
        <w:t xml:space="preserve"> </w:t>
      </w:r>
      <w:r>
        <w:rPr>
          <w:rStyle w:val="VerbatimChar"/>
        </w:rPr>
        <w:t xml:space="preserve">hsl(207, 90%, 54%)</w:t>
      </w:r>
      <w:r>
        <w:t xml:space="preserve"> </w:t>
      </w:r>
      <w:r>
        <w:t xml:space="preserve">- Blue for primary actio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econdary</w:t>
      </w:r>
      <w:r>
        <w:t xml:space="preserve">:</w:t>
      </w:r>
      <w:r>
        <w:t xml:space="preserve"> </w:t>
      </w:r>
      <w:r>
        <w:rPr>
          <w:rStyle w:val="VerbatimChar"/>
        </w:rPr>
        <w:t xml:space="preserve">hsl(142, 70%, 45%)</w:t>
      </w:r>
      <w:r>
        <w:t xml:space="preserve"> </w:t>
      </w:r>
      <w:r>
        <w:t xml:space="preserve">- Green for success stat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Neutral</w:t>
      </w:r>
      <w:r>
        <w:t xml:space="preserve">: Slate color scale for backgrounds and tex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structive</w:t>
      </w:r>
      <w:r>
        <w:t xml:space="preserve">:</w:t>
      </w:r>
      <w:r>
        <w:t xml:space="preserve"> </w:t>
      </w:r>
      <w:r>
        <w:rPr>
          <w:rStyle w:val="VerbatimChar"/>
        </w:rPr>
        <w:t xml:space="preserve">hsl(0, 84.2%, 60.2%)</w:t>
      </w:r>
      <w:r>
        <w:t xml:space="preserve"> </w:t>
      </w:r>
      <w:r>
        <w:t xml:space="preserve">- Red for delete actions</w:t>
      </w:r>
    </w:p>
    <w:bookmarkEnd w:id="66"/>
    <w:bookmarkStart w:id="67" w:name="typography"/>
    <w:p>
      <w:pPr>
        <w:pStyle w:val="Heading4"/>
      </w:pPr>
      <w:r>
        <w:t xml:space="preserve">Typograph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ont Family</w:t>
      </w:r>
      <w:r>
        <w:t xml:space="preserve">: System font stack with fallback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izes</w:t>
      </w:r>
      <w:r>
        <w:t xml:space="preserve">: Tailwind CSS scale (text-xs to text-4xl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Weights</w:t>
      </w:r>
      <w:r>
        <w:t xml:space="preserve">: 400 (normal), 500 (medium), 600 (semibold), 700 (bold)</w:t>
      </w:r>
    </w:p>
    <w:bookmarkEnd w:id="67"/>
    <w:bookmarkStart w:id="68" w:name="spacing"/>
    <w:p>
      <w:pPr>
        <w:pStyle w:val="Heading4"/>
      </w:pPr>
      <w:r>
        <w:t xml:space="preserve">Spac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rid Unit</w:t>
      </w:r>
      <w:r>
        <w:t xml:space="preserve">: 20px base grid for canvas position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mponent Spacing</w:t>
      </w:r>
      <w:r>
        <w:t xml:space="preserve">: 4px increments following Tailwind scal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ayout Gaps</w:t>
      </w:r>
      <w:r>
        <w:t xml:space="preserve">: 16px-24px between major sections</w:t>
      </w:r>
    </w:p>
    <w:bookmarkEnd w:id="68"/>
    <w:bookmarkEnd w:id="69"/>
    <w:bookmarkStart w:id="74" w:name="layout-structure"/>
    <w:p>
      <w:pPr>
        <w:pStyle w:val="Heading3"/>
      </w:pPr>
      <w:r>
        <w:t xml:space="preserve">Layout Structure</w:t>
      </w:r>
    </w:p>
    <w:bookmarkStart w:id="70" w:name="header-bar"/>
    <w:p>
      <w:pPr>
        <w:pStyle w:val="Heading4"/>
      </w:pPr>
      <w:r>
        <w:t xml:space="preserve">Header Ba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Height</w:t>
      </w:r>
      <w:r>
        <w:t xml:space="preserve">: 80px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tent</w:t>
      </w:r>
      <w:r>
        <w:t xml:space="preserve">: Logo, app title, save/publish action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ckground</w:t>
      </w:r>
      <w:r>
        <w:t xml:space="preserve">: White with bottom borde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levation</w:t>
      </w:r>
      <w:r>
        <w:t xml:space="preserve">: Subtle shadow</w:t>
      </w:r>
    </w:p>
    <w:bookmarkEnd w:id="70"/>
    <w:bookmarkStart w:id="71" w:name="main-content-area"/>
    <w:p>
      <w:pPr>
        <w:pStyle w:val="Heading4"/>
      </w:pPr>
      <w:r>
        <w:t xml:space="preserve">Main Content Area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Layout</w:t>
      </w:r>
      <w:r>
        <w:t xml:space="preserve">: Sidebar + Canvas (80/20 split on desktop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Height</w:t>
      </w:r>
      <w:r>
        <w:t xml:space="preserve">:</w:t>
      </w:r>
      <w:r>
        <w:t xml:space="preserve"> </w:t>
      </w:r>
      <w:r>
        <w:rPr>
          <w:rStyle w:val="VerbatimChar"/>
        </w:rPr>
        <w:t xml:space="preserve">calc(100vh - 80px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sponsive</w:t>
      </w:r>
      <w:r>
        <w:t xml:space="preserve">: Stacked on mobile, tabbed interface</w:t>
      </w:r>
    </w:p>
    <w:bookmarkEnd w:id="71"/>
    <w:bookmarkStart w:id="72" w:name="sidebar-320px-width"/>
    <w:p>
      <w:pPr>
        <w:pStyle w:val="Heading4"/>
      </w:pPr>
      <w:r>
        <w:t xml:space="preserve">Sidebar (320px width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Wizard Steps Panel</w:t>
      </w:r>
    </w:p>
    <w:p>
      <w:pPr>
        <w:pStyle w:val="Compact"/>
        <w:numPr>
          <w:ilvl w:val="1"/>
          <w:numId w:val="1045"/>
        </w:numPr>
      </w:pPr>
      <w:r>
        <w:t xml:space="preserve">Fixed height: ~200px</w:t>
      </w:r>
    </w:p>
    <w:p>
      <w:pPr>
        <w:pStyle w:val="Compact"/>
        <w:numPr>
          <w:ilvl w:val="1"/>
          <w:numId w:val="1045"/>
        </w:numPr>
      </w:pPr>
      <w:r>
        <w:t xml:space="preserve">Shows current progress</w:t>
      </w:r>
    </w:p>
    <w:p>
      <w:pPr>
        <w:pStyle w:val="Compact"/>
        <w:numPr>
          <w:ilvl w:val="1"/>
          <w:numId w:val="1045"/>
        </w:numPr>
      </w:pPr>
      <w:r>
        <w:t xml:space="preserve">Clickable step navig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etrics Library Panel</w:t>
      </w:r>
    </w:p>
    <w:p>
      <w:pPr>
        <w:pStyle w:val="Compact"/>
        <w:numPr>
          <w:ilvl w:val="1"/>
          <w:numId w:val="1046"/>
        </w:numPr>
      </w:pPr>
      <w:r>
        <w:t xml:space="preserve">Scrollable content area</w:t>
      </w:r>
    </w:p>
    <w:p>
      <w:pPr>
        <w:pStyle w:val="Compact"/>
        <w:numPr>
          <w:ilvl w:val="1"/>
          <w:numId w:val="1046"/>
        </w:numPr>
      </w:pPr>
      <w:r>
        <w:t xml:space="preserve">Search functionality</w:t>
      </w:r>
    </w:p>
    <w:p>
      <w:pPr>
        <w:pStyle w:val="Compact"/>
        <w:numPr>
          <w:ilvl w:val="1"/>
          <w:numId w:val="1046"/>
        </w:numPr>
      </w:pPr>
      <w:r>
        <w:t xml:space="preserve">Categorized metric groups</w:t>
      </w:r>
    </w:p>
    <w:p>
      <w:pPr>
        <w:pStyle w:val="Compact"/>
        <w:numPr>
          <w:ilvl w:val="1"/>
          <w:numId w:val="1046"/>
        </w:numPr>
      </w:pPr>
      <w:r>
        <w:t xml:space="preserve">Drag-enabled metric cards</w:t>
      </w:r>
    </w:p>
    <w:bookmarkEnd w:id="72"/>
    <w:bookmarkStart w:id="73" w:name="canvas-area"/>
    <w:p>
      <w:pPr>
        <w:pStyle w:val="Heading4"/>
      </w:pPr>
      <w:r>
        <w:t xml:space="preserve">Canvas Area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anvas Header</w:t>
      </w:r>
    </w:p>
    <w:p>
      <w:pPr>
        <w:pStyle w:val="Compact"/>
        <w:numPr>
          <w:ilvl w:val="1"/>
          <w:numId w:val="1048"/>
        </w:numPr>
      </w:pPr>
      <w:r>
        <w:t xml:space="preserve">Dashboard name and description</w:t>
      </w:r>
    </w:p>
    <w:p>
      <w:pPr>
        <w:pStyle w:val="Compact"/>
        <w:numPr>
          <w:ilvl w:val="1"/>
          <w:numId w:val="1048"/>
        </w:numPr>
      </w:pPr>
      <w:r>
        <w:t xml:space="preserve">Action buttons (Preview, Clear All, Grid Toggle)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rid Canvas</w:t>
      </w:r>
    </w:p>
    <w:p>
      <w:pPr>
        <w:pStyle w:val="Compact"/>
        <w:numPr>
          <w:ilvl w:val="1"/>
          <w:numId w:val="1049"/>
        </w:numPr>
      </w:pPr>
      <w:r>
        <w:t xml:space="preserve">Flexible container with background grid pattern</w:t>
      </w:r>
    </w:p>
    <w:p>
      <w:pPr>
        <w:pStyle w:val="Compact"/>
        <w:numPr>
          <w:ilvl w:val="1"/>
          <w:numId w:val="1049"/>
        </w:numPr>
      </w:pPr>
      <w:r>
        <w:t xml:space="preserve">Drop zone for new widgets</w:t>
      </w:r>
    </w:p>
    <w:p>
      <w:pPr>
        <w:pStyle w:val="Compact"/>
        <w:numPr>
          <w:ilvl w:val="1"/>
          <w:numId w:val="1049"/>
        </w:numPr>
      </w:pPr>
      <w:r>
        <w:t xml:space="preserve">Positioned widgets with drag handl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Bottom Action Bar</w:t>
      </w:r>
    </w:p>
    <w:p>
      <w:pPr>
        <w:pStyle w:val="Compact"/>
        <w:numPr>
          <w:ilvl w:val="1"/>
          <w:numId w:val="1050"/>
        </w:numPr>
      </w:pPr>
      <w:r>
        <w:t xml:space="preserve">Status indicators (widget count, save status)</w:t>
      </w:r>
    </w:p>
    <w:p>
      <w:pPr>
        <w:pStyle w:val="Compact"/>
        <w:numPr>
          <w:ilvl w:val="1"/>
          <w:numId w:val="1050"/>
        </w:numPr>
      </w:pPr>
      <w:r>
        <w:t xml:space="preserve">Navigation buttons (Previous/Next step)</w:t>
      </w:r>
    </w:p>
    <w:bookmarkEnd w:id="73"/>
    <w:bookmarkEnd w:id="74"/>
    <w:bookmarkEnd w:id="75"/>
    <w:bookmarkStart w:id="80" w:name="wizard-flow-design"/>
    <w:p>
      <w:pPr>
        <w:pStyle w:val="Heading2"/>
      </w:pPr>
      <w:r>
        <w:t xml:space="preserve">Wizard Flow Design</w:t>
      </w:r>
    </w:p>
    <w:bookmarkStart w:id="76" w:name="step-1-basic-info"/>
    <w:p>
      <w:pPr>
        <w:pStyle w:val="Heading3"/>
      </w:pPr>
      <w:r>
        <w:t xml:space="preserve">Step 1: Basic Info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llect dashboard metadata</w:t>
      </w:r>
      <w:r>
        <w:t xml:space="preserve"> </w:t>
      </w:r>
      <w:r>
        <w:t xml:space="preserve">- Dashboard name input field</w:t>
      </w:r>
      <w:r>
        <w:t xml:space="preserve"> </w:t>
      </w:r>
      <w:r>
        <w:t xml:space="preserve">- Description textarea (optional)</w:t>
      </w:r>
      <w:r>
        <w:t xml:space="preserve"> </w:t>
      </w:r>
      <w:r>
        <w:t xml:space="preserve">- Template selection (future enhanc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Action</w:t>
      </w:r>
      <w:r>
        <w:t xml:space="preserve">: Proceed to metrics selection</w:t>
      </w:r>
    </w:p>
    <w:bookmarkEnd w:id="76"/>
    <w:bookmarkStart w:id="77" w:name="step-2-add-metrics"/>
    <w:p>
      <w:pPr>
        <w:pStyle w:val="Heading3"/>
      </w:pPr>
      <w:r>
        <w:t xml:space="preserve">Step 2: Add Metric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elect and add metrics to dashboard</w:t>
      </w:r>
      <w:r>
        <w:t xml:space="preserve"> </w:t>
      </w:r>
      <w:r>
        <w:t xml:space="preserve">- Metrics library with search and filtering</w:t>
      </w:r>
      <w:r>
        <w:t xml:space="preserve"> </w:t>
      </w:r>
      <w:r>
        <w:t xml:space="preserve">- Drag and drop from sidebar to canvas</w:t>
      </w:r>
      <w:r>
        <w:t xml:space="preserve"> </w:t>
      </w:r>
      <w:r>
        <w:t xml:space="preserve">- Real-time widget cre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Action</w:t>
      </w:r>
      <w:r>
        <w:t xml:space="preserve">: Proceed to layout customization</w:t>
      </w:r>
    </w:p>
    <w:bookmarkEnd w:id="77"/>
    <w:bookmarkStart w:id="78" w:name="step-3-layout-design"/>
    <w:p>
      <w:pPr>
        <w:pStyle w:val="Heading3"/>
      </w:pPr>
      <w:r>
        <w:t xml:space="preserve">Step 3: Layout &amp; Desig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e-tune widget positioning and appearance</w:t>
      </w:r>
      <w:r>
        <w:t xml:space="preserve"> </w:t>
      </w:r>
      <w:r>
        <w:t xml:space="preserve">- Grid configuration options</w:t>
      </w:r>
      <w:r>
        <w:t xml:space="preserve"> </w:t>
      </w:r>
      <w:r>
        <w:t xml:space="preserve">- Widget resize and reposition</w:t>
      </w:r>
      <w:r>
        <w:t xml:space="preserve"> </w:t>
      </w:r>
      <w:r>
        <w:t xml:space="preserve">- Widget-specific configuration mod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Action</w:t>
      </w:r>
      <w:r>
        <w:t xml:space="preserve">: Proceed to review</w:t>
      </w:r>
    </w:p>
    <w:bookmarkEnd w:id="78"/>
    <w:bookmarkStart w:id="79" w:name="step-4-review-publish"/>
    <w:p>
      <w:pPr>
        <w:pStyle w:val="Heading3"/>
      </w:pPr>
      <w:r>
        <w:t xml:space="preserve">Step 4: Review &amp; Publish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al review and publication</w:t>
      </w:r>
      <w:r>
        <w:t xml:space="preserve"> </w:t>
      </w:r>
      <w:r>
        <w:t xml:space="preserve">- Dashboard preview mode</w:t>
      </w:r>
      <w:r>
        <w:t xml:space="preserve"> </w:t>
      </w:r>
      <w:r>
        <w:t xml:space="preserve">- Publish/save options</w:t>
      </w:r>
      <w:r>
        <w:t xml:space="preserve"> </w:t>
      </w:r>
      <w:r>
        <w:t xml:space="preserve">- Sharing configu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Action</w:t>
      </w:r>
      <w:r>
        <w:t xml:space="preserve">: Deploy dashboard</w:t>
      </w:r>
    </w:p>
    <w:bookmarkEnd w:id="79"/>
    <w:bookmarkEnd w:id="80"/>
    <w:bookmarkStart w:id="90" w:name="component-architecture"/>
    <w:p>
      <w:pPr>
        <w:pStyle w:val="Heading2"/>
      </w:pPr>
      <w:r>
        <w:t xml:space="preserve">Component Architecture</w:t>
      </w:r>
    </w:p>
    <w:bookmarkStart w:id="86" w:name="core-components"/>
    <w:p>
      <w:pPr>
        <w:pStyle w:val="Heading3"/>
      </w:pPr>
      <w:r>
        <w:t xml:space="preserve">Core Components</w:t>
      </w:r>
    </w:p>
    <w:bookmarkStart w:id="81" w:name="dashboardwizard-main-container"/>
    <w:p>
      <w:pPr>
        <w:pStyle w:val="Heading4"/>
      </w:pPr>
      <w:r>
        <w:t xml:space="preserve">1. DashboardWizard (Main Container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urpose</w:t>
      </w:r>
      <w:r>
        <w:t xml:space="preserve">: Orchestrates the entire wizard flow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tate</w:t>
      </w:r>
      <w:r>
        <w:t xml:space="preserve">: Dashboard data, widgets, grid settings, current step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Key Functions</w:t>
      </w:r>
      <w:r>
        <w:t xml:space="preserve">: Auto-save, step navigation, publish workflow</w:t>
      </w:r>
    </w:p>
    <w:bookmarkEnd w:id="81"/>
    <w:bookmarkStart w:id="82" w:name="wizardsteps-navigation"/>
    <w:p>
      <w:pPr>
        <w:pStyle w:val="Heading4"/>
      </w:pPr>
      <w:r>
        <w:t xml:space="preserve">2. WizardSteps (Navigation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urpose</w:t>
      </w:r>
      <w:r>
        <w:t xml:space="preserve">: Shows progress and enables step navig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eatures</w:t>
      </w:r>
      <w:r>
        <w:t xml:space="preserve">: Visual progress indicators, click-to-navigat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tates</w:t>
      </w:r>
      <w:r>
        <w:t xml:space="preserve">: Completed, current, upcoming</w:t>
      </w:r>
    </w:p>
    <w:bookmarkEnd w:id="82"/>
    <w:bookmarkStart w:id="83" w:name="metricslibrary-content-panel"/>
    <w:p>
      <w:pPr>
        <w:pStyle w:val="Heading4"/>
      </w:pPr>
      <w:r>
        <w:t xml:space="preserve">3. MetricsLibrary (Content Panel)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urpose</w:t>
      </w:r>
      <w:r>
        <w:t xml:space="preserve">: Display available metrics for selec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eatures</w:t>
      </w:r>
      <w:r>
        <w:t xml:space="preserve">: Search, categorization, drag initi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Data Source</w:t>
      </w:r>
      <w:r>
        <w:t xml:space="preserve">: Metrics API endpoint</w:t>
      </w:r>
    </w:p>
    <w:bookmarkEnd w:id="83"/>
    <w:bookmarkStart w:id="84" w:name="dashboardcanvas-main-workspace"/>
    <w:p>
      <w:pPr>
        <w:pStyle w:val="Heading4"/>
      </w:pPr>
      <w:r>
        <w:t xml:space="preserve">4. DashboardCanvas (Main Workspace)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urpose</w:t>
      </w:r>
      <w:r>
        <w:t xml:space="preserve">: Visual dashboard builder interface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eatures</w:t>
      </w:r>
      <w:r>
        <w:t xml:space="preserve">: Grid system, drag &amp; drop, widget manage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Sub-components</w:t>
      </w:r>
      <w:r>
        <w:t xml:space="preserve">: Individual widget renderers</w:t>
      </w:r>
    </w:p>
    <w:bookmarkEnd w:id="84"/>
    <w:bookmarkStart w:id="85" w:name="widget-components"/>
    <w:p>
      <w:pPr>
        <w:pStyle w:val="Heading4"/>
      </w:pPr>
      <w:r>
        <w:t xml:space="preserve">5. Widget Component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KpiWidget</w:t>
      </w:r>
      <w:r>
        <w:t xml:space="preserve">: Single-value metrics with trend indicator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hartWidget</w:t>
      </w:r>
      <w:r>
        <w:t xml:space="preserve">: Line, bar, and pie chart visualizatio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ableWidget</w:t>
      </w:r>
      <w:r>
        <w:t xml:space="preserve">: Tabular data with sorting capabiliti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mmon Features</w:t>
      </w:r>
      <w:r>
        <w:t xml:space="preserve">: Drag handles, configuration access, delete option</w:t>
      </w:r>
    </w:p>
    <w:bookmarkEnd w:id="85"/>
    <w:bookmarkEnd w:id="86"/>
    <w:bookmarkStart w:id="89" w:name="widget-system"/>
    <w:p>
      <w:pPr>
        <w:pStyle w:val="Heading3"/>
      </w:pPr>
      <w:r>
        <w:t xml:space="preserve">Widget System</w:t>
      </w:r>
    </w:p>
    <w:bookmarkStart w:id="87" w:name="widget-types-and-properties"/>
    <w:p>
      <w:pPr>
        <w:pStyle w:val="Heading4"/>
      </w:pPr>
      <w:r>
        <w:t xml:space="preserve">Widget Types and Properti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KPI Widget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Size</w:t>
      </w:r>
      <w:r>
        <w:t xml:space="preserve">: 200x120px (default)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Data</w:t>
      </w:r>
      <w:r>
        <w:t xml:space="preserve">: Single value, change percentage, trend direction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Formats</w:t>
      </w:r>
      <w:r>
        <w:t xml:space="preserve">: Currency, percentage, raw numbers</w:t>
      </w:r>
    </w:p>
    <w:p>
      <w:pPr>
        <w:pStyle w:val="Compact"/>
        <w:numPr>
          <w:ilvl w:val="1"/>
          <w:numId w:val="1057"/>
        </w:numPr>
      </w:pPr>
      <w:r>
        <w:rPr>
          <w:b/>
          <w:bCs/>
        </w:rPr>
        <w:t xml:space="preserve">Visual Elements</w:t>
      </w:r>
      <w:r>
        <w:t xml:space="preserve">: Color-coded icon, large value displa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hart Widgets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Size</w:t>
      </w:r>
      <w:r>
        <w:t xml:space="preserve">: 400x240px (default)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Chart Types</w:t>
      </w:r>
      <w:r>
        <w:t xml:space="preserve">: Line, bar, pie, area charts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Data</w:t>
      </w:r>
      <w:r>
        <w:t xml:space="preserve">: Time series or categorical data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Interactivity</w:t>
      </w:r>
      <w:r>
        <w:t xml:space="preserve">: Tooltips, hover states</w:t>
      </w:r>
    </w:p>
    <w:p>
      <w:pPr>
        <w:pStyle w:val="Compact"/>
        <w:numPr>
          <w:ilvl w:val="1"/>
          <w:numId w:val="1058"/>
        </w:numPr>
      </w:pPr>
      <w:r>
        <w:rPr>
          <w:b/>
          <w:bCs/>
        </w:rPr>
        <w:t xml:space="preserve">Library</w:t>
      </w:r>
      <w:r>
        <w:t xml:space="preserve">: Recharts for render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able Widgets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Size</w:t>
      </w:r>
      <w:r>
        <w:t xml:space="preserve">: 480x200px (default)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Features</w:t>
      </w:r>
      <w:r>
        <w:t xml:space="preserve">: Sortable columns, pagination (future)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Data</w:t>
      </w:r>
      <w:r>
        <w:t xml:space="preserve">: Structured row/column format</w:t>
      </w:r>
    </w:p>
    <w:p>
      <w:pPr>
        <w:pStyle w:val="Compact"/>
        <w:numPr>
          <w:ilvl w:val="1"/>
          <w:numId w:val="1059"/>
        </w:numPr>
      </w:pPr>
      <w:r>
        <w:rPr>
          <w:b/>
          <w:bCs/>
        </w:rPr>
        <w:t xml:space="preserve">Styling</w:t>
      </w:r>
      <w:r>
        <w:t xml:space="preserve">: Minimal borders, alternating row colors</w:t>
      </w:r>
    </w:p>
    <w:bookmarkEnd w:id="87"/>
    <w:bookmarkStart w:id="88" w:name="widget-configuration-system"/>
    <w:p>
      <w:pPr>
        <w:pStyle w:val="Heading4"/>
      </w:pPr>
      <w:r>
        <w:t xml:space="preserve">Widget Configuration System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Modal Interface</w:t>
      </w:r>
      <w:r>
        <w:t xml:space="preserve">: Popup configuration for each widge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Common Settings</w:t>
      </w:r>
      <w:r>
        <w:t xml:space="preserve">: Title, data source, refresh interval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ype-specific Settings</w:t>
      </w:r>
      <w:r>
        <w:t xml:space="preserve">: Chart type, table columns, KPI forma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eal-time Preview</w:t>
      </w:r>
      <w:r>
        <w:t xml:space="preserve">: Changes apply immediately</w:t>
      </w:r>
    </w:p>
    <w:bookmarkEnd w:id="88"/>
    <w:bookmarkEnd w:id="89"/>
    <w:bookmarkEnd w:id="90"/>
    <w:bookmarkStart w:id="98" w:name="interaction-design"/>
    <w:p>
      <w:pPr>
        <w:pStyle w:val="Heading2"/>
      </w:pPr>
      <w:r>
        <w:t xml:space="preserve">Interaction Design</w:t>
      </w:r>
    </w:p>
    <w:bookmarkStart w:id="94" w:name="drag-and-drop-system"/>
    <w:p>
      <w:pPr>
        <w:pStyle w:val="Heading3"/>
      </w:pPr>
      <w:r>
        <w:t xml:space="preserve">Drag and Drop System</w:t>
      </w:r>
    </w:p>
    <w:bookmarkStart w:id="91" w:name="drag-sources"/>
    <w:p>
      <w:pPr>
        <w:pStyle w:val="Heading4"/>
      </w:pPr>
      <w:r>
        <w:t xml:space="preserve">Drag Sourc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Metrics from Library</w:t>
      </w:r>
      <w:r>
        <w:t xml:space="preserve">: Creates new widget on canva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xisting Widgets</w:t>
      </w:r>
      <w:r>
        <w:t xml:space="preserve">: Repositions widget on canvas</w:t>
      </w:r>
    </w:p>
    <w:bookmarkEnd w:id="91"/>
    <w:bookmarkStart w:id="92" w:name="drop-targets"/>
    <w:p>
      <w:pPr>
        <w:pStyle w:val="Heading4"/>
      </w:pPr>
      <w:r>
        <w:t xml:space="preserve">Drop Targe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anvas Area</w:t>
      </w:r>
      <w:r>
        <w:t xml:space="preserve">: Primary drop zone for all draggable item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Grid Snapping</w:t>
      </w:r>
      <w:r>
        <w:t xml:space="preserve">: Automatic alignment to grid when enabled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llision Detection</w:t>
      </w:r>
      <w:r>
        <w:t xml:space="preserve">: Prevents widget overlap (future enhancement)</w:t>
      </w:r>
    </w:p>
    <w:bookmarkEnd w:id="92"/>
    <w:bookmarkStart w:id="93" w:name="visual-feedback"/>
    <w:p>
      <w:pPr>
        <w:pStyle w:val="Heading4"/>
      </w:pPr>
      <w:r>
        <w:t xml:space="preserve">Visual Feedback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rag State</w:t>
      </w:r>
      <w:r>
        <w:t xml:space="preserve">: Semi-transparent dragged item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rop Zones</w:t>
      </w:r>
      <w:r>
        <w:t xml:space="preserve">: Highlighted areas when draggin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rid Guides</w:t>
      </w:r>
      <w:r>
        <w:t xml:space="preserve">: Visible snap lines during positioning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ursor Changes</w:t>
      </w:r>
      <w:r>
        <w:t xml:space="preserve">: Grab/grabbing cursor states</w:t>
      </w:r>
    </w:p>
    <w:bookmarkEnd w:id="93"/>
    <w:bookmarkEnd w:id="94"/>
    <w:bookmarkStart w:id="97" w:name="grid-system"/>
    <w:p>
      <w:pPr>
        <w:pStyle w:val="Heading3"/>
      </w:pPr>
      <w:r>
        <w:t xml:space="preserve">Grid System</w:t>
      </w:r>
    </w:p>
    <w:bookmarkStart w:id="95" w:name="configuration-options"/>
    <w:p>
      <w:pPr>
        <w:pStyle w:val="Heading4"/>
      </w:pPr>
      <w:r>
        <w:t xml:space="preserve">Configuration Option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Grid Size</w:t>
      </w:r>
      <w:r>
        <w:t xml:space="preserve">: 10px, 20px, 30px options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Visibility</w:t>
      </w:r>
      <w:r>
        <w:t xml:space="preserve">: Toggle grid background patter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Snapping</w:t>
      </w:r>
      <w:r>
        <w:t xml:space="preserve">: Enable/disable snap-to-grid behavio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Responsive</w:t>
      </w:r>
      <w:r>
        <w:t xml:space="preserve">: Grid adapts to canvas size changes</w:t>
      </w:r>
    </w:p>
    <w:bookmarkEnd w:id="95"/>
    <w:bookmarkStart w:id="96" w:name="positioning-logic"/>
    <w:p>
      <w:pPr>
        <w:pStyle w:val="Heading4"/>
      </w:pPr>
      <w:r>
        <w:t xml:space="preserve">Positioning Logic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ordinate System</w:t>
      </w:r>
      <w:r>
        <w:t xml:space="preserve">: Top-left origin (0,0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Unit System</w:t>
      </w:r>
      <w:r>
        <w:t xml:space="preserve">: Pixel-based positioning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onstraints</w:t>
      </w:r>
      <w:r>
        <w:t xml:space="preserve">: Minimum widget sizes, boundary detec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ersistence</w:t>
      </w:r>
      <w:r>
        <w:t xml:space="preserve">: Position data stored in widget configuration</w:t>
      </w:r>
    </w:p>
    <w:bookmarkEnd w:id="96"/>
    <w:bookmarkEnd w:id="97"/>
    <w:bookmarkEnd w:id="98"/>
    <w:bookmarkStart w:id="105" w:name="api-design"/>
    <w:p>
      <w:pPr>
        <w:pStyle w:val="Heading2"/>
      </w:pPr>
      <w:r>
        <w:t xml:space="preserve">API Design</w:t>
      </w:r>
    </w:p>
    <w:bookmarkStart w:id="101" w:name="restful-endpoints"/>
    <w:p>
      <w:pPr>
        <w:pStyle w:val="Heading3"/>
      </w:pPr>
      <w:r>
        <w:t xml:space="preserve">RESTful Endpoints</w:t>
      </w:r>
    </w:p>
    <w:bookmarkStart w:id="99" w:name="metrics-management"/>
    <w:p>
      <w:pPr>
        <w:pStyle w:val="Heading4"/>
      </w:pPr>
      <w:r>
        <w:t xml:space="preserve">Metrics Management</w:t>
      </w:r>
    </w:p>
    <w:p>
      <w:pPr>
        <w:pStyle w:val="SourceCode"/>
      </w:pP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   </w:t>
      </w:r>
      <w:r>
        <w:rPr>
          <w:rStyle w:val="CommentTok"/>
        </w:rPr>
        <w:t xml:space="preserve">// Get all metr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category </w:t>
      </w:r>
      <w:r>
        <w:rPr>
          <w:rStyle w:val="CommentTok"/>
        </w:rPr>
        <w:t xml:space="preserve">// Get metrics by category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Get specific metric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trics                   </w:t>
      </w:r>
      <w:r>
        <w:rPr>
          <w:rStyle w:val="CommentTok"/>
        </w:rPr>
        <w:t xml:space="preserve">// Create new metric (admin)</w:t>
      </w:r>
    </w:p>
    <w:bookmarkEnd w:id="99"/>
    <w:bookmarkStart w:id="100" w:name="dashboard-operations"/>
    <w:p>
      <w:pPr>
        <w:pStyle w:val="Heading4"/>
      </w:pPr>
      <w:r>
        <w:t xml:space="preserve">Dashboard Operations</w:t>
      </w:r>
    </w:p>
    <w:p>
      <w:pPr>
        <w:pStyle w:val="SourceCode"/>
      </w:pP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                </w:t>
      </w:r>
      <w:r>
        <w:rPr>
          <w:rStyle w:val="CommentTok"/>
        </w:rPr>
        <w:t xml:space="preserve">// Get user dashboard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</w:t>
      </w:r>
      <w:r>
        <w:rPr>
          <w:rStyle w:val="CommentTok"/>
        </w:rPr>
        <w:t xml:space="preserve">// Get specific dashboard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               </w:t>
      </w:r>
      <w:r>
        <w:rPr>
          <w:rStyle w:val="CommentTok"/>
        </w:rPr>
        <w:t xml:space="preserve">// Create new dashboard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</w:t>
      </w:r>
      <w:r>
        <w:rPr>
          <w:rStyle w:val="CommentTok"/>
        </w:rPr>
        <w:t xml:space="preserve">// Update dashboar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shboard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</w:t>
      </w:r>
      <w:r>
        <w:rPr>
          <w:rStyle w:val="CommentTok"/>
        </w:rPr>
        <w:t xml:space="preserve">// Delete dashboard</w:t>
      </w:r>
    </w:p>
    <w:bookmarkEnd w:id="100"/>
    <w:bookmarkEnd w:id="101"/>
    <w:bookmarkStart w:id="104" w:name="data-transfer-objects"/>
    <w:p>
      <w:pPr>
        <w:pStyle w:val="Heading3"/>
      </w:pPr>
      <w:r>
        <w:t xml:space="preserve">Data Transfer Objects</w:t>
      </w:r>
    </w:p>
    <w:bookmarkStart w:id="102" w:name="dashboard-creation-request"/>
    <w:p>
      <w:pPr>
        <w:pStyle w:val="Heading4"/>
      </w:pPr>
      <w:r>
        <w:t xml:space="preserve">Dashboard Creation Request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CreateDashboardRequest 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id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dge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rid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idSett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sPublish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02"/>
    <w:bookmarkStart w:id="103" w:name="widget-data-structure"/>
    <w:p>
      <w:pPr>
        <w:pStyle w:val="Heading4"/>
      </w:pPr>
      <w:r>
        <w:t xml:space="preserve">Widget Data Structure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Widget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tri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ataSourc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freshInterva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[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03"/>
    <w:bookmarkEnd w:id="104"/>
    <w:bookmarkEnd w:id="105"/>
    <w:bookmarkStart w:id="109" w:name="performance-considerations"/>
    <w:p>
      <w:pPr>
        <w:pStyle w:val="Heading2"/>
      </w:pPr>
      <w:r>
        <w:t xml:space="preserve">Performance Considerations</w:t>
      </w:r>
    </w:p>
    <w:bookmarkStart w:id="106" w:name="frontend-optimization"/>
    <w:p>
      <w:pPr>
        <w:pStyle w:val="Heading3"/>
      </w:pPr>
      <w:r>
        <w:t xml:space="preserve">Frontend Optimiza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React Query Caching</w:t>
      </w:r>
      <w:r>
        <w:t xml:space="preserve">: Aggressive caching of metrics data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Debounced Auto-save</w:t>
      </w:r>
      <w:r>
        <w:t xml:space="preserve">: 2-second delay to prevent excessive API call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Virtual Scrolling</w:t>
      </w:r>
      <w:r>
        <w:t xml:space="preserve">: For large metric libraries (future enhancement)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Lazy Loading</w:t>
      </w:r>
      <w:r>
        <w:t xml:space="preserve">: Code splitting for widget components</w:t>
      </w:r>
    </w:p>
    <w:bookmarkEnd w:id="106"/>
    <w:bookmarkStart w:id="107" w:name="backend-optimization"/>
    <w:p>
      <w:pPr>
        <w:pStyle w:val="Heading3"/>
      </w:pPr>
      <w:r>
        <w:t xml:space="preserve">Backend Optimiza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esponse Compression</w:t>
      </w:r>
      <w:r>
        <w:t xml:space="preserve">: Gzip compression for API response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Database Indexing</w:t>
      </w:r>
      <w:r>
        <w:t xml:space="preserve">: Indexes on user_id, category, and timestamp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Query Optimization</w:t>
      </w:r>
      <w:r>
        <w:t xml:space="preserve">: Efficient JSONB queries for widget data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Rate Limiting</w:t>
      </w:r>
      <w:r>
        <w:t xml:space="preserve">: API throttling to prevent abuse</w:t>
      </w:r>
    </w:p>
    <w:bookmarkEnd w:id="107"/>
    <w:bookmarkStart w:id="108" w:name="caching-strategy"/>
    <w:p>
      <w:pPr>
        <w:pStyle w:val="Heading3"/>
      </w:pPr>
      <w:r>
        <w:t xml:space="preserve">Caching Strategy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Browser Cache</w:t>
      </w:r>
      <w:r>
        <w:t xml:space="preserve">: Static assets with long cache header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PI Cache</w:t>
      </w:r>
      <w:r>
        <w:t xml:space="preserve">: Short-term caching for metrics data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ession Storage</w:t>
      </w:r>
      <w:r>
        <w:t xml:space="preserve">: Temporary storage for unsaved chang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Local Storage</w:t>
      </w:r>
      <w:r>
        <w:t xml:space="preserve">: User preferences and grid settings</w:t>
      </w:r>
    </w:p>
    <w:bookmarkEnd w:id="108"/>
    <w:bookmarkEnd w:id="109"/>
    <w:bookmarkStart w:id="112" w:name="security-considerations"/>
    <w:p>
      <w:pPr>
        <w:pStyle w:val="Heading2"/>
      </w:pPr>
      <w:r>
        <w:t xml:space="preserve">Security Considerations</w:t>
      </w:r>
    </w:p>
    <w:bookmarkStart w:id="110" w:name="data-protection-1"/>
    <w:p>
      <w:pPr>
        <w:pStyle w:val="Heading3"/>
      </w:pPr>
      <w:r>
        <w:t xml:space="preserve">Data Protection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Input Validation</w:t>
      </w:r>
      <w:r>
        <w:t xml:space="preserve">: Zod schemas for all API input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SQL Injection Prevention</w:t>
      </w:r>
      <w:r>
        <w:t xml:space="preserve">: Parameterized queries via ORM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XSS Protection</w:t>
      </w:r>
      <w:r>
        <w:t xml:space="preserve">: React’s built-in escaping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SRF Protection</w:t>
      </w:r>
      <w:r>
        <w:t xml:space="preserve">: Same-origin policy enforcement</w:t>
      </w:r>
    </w:p>
    <w:bookmarkEnd w:id="110"/>
    <w:bookmarkStart w:id="111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User Authentication</w:t>
      </w:r>
      <w:r>
        <w:t xml:space="preserve">: Session-based authentication (future)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Dashboard Privacy</w:t>
      </w:r>
      <w:r>
        <w:t xml:space="preserve">: User-specific dashboard acces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Metrics Access</w:t>
      </w:r>
      <w:r>
        <w:t xml:space="preserve">: Role-based metric visibility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API Security</w:t>
      </w:r>
      <w:r>
        <w:t xml:space="preserve">: Rate limiting and input sanitization</w:t>
      </w:r>
    </w:p>
    <w:bookmarkEnd w:id="111"/>
    <w:bookmarkEnd w:id="112"/>
    <w:bookmarkStart w:id="116" w:name="current-issues-solutions"/>
    <w:p>
      <w:pPr>
        <w:pStyle w:val="Heading2"/>
      </w:pPr>
      <w:r>
        <w:t xml:space="preserve">Current Issues &amp; Solutions</w:t>
      </w:r>
    </w:p>
    <w:bookmarkStart w:id="113" w:name="issue-1-preview-button-functionality"/>
    <w:p>
      <w:pPr>
        <w:pStyle w:val="Heading3"/>
      </w:pPr>
      <w:r>
        <w:t xml:space="preserve">Issue 1: Preview Button Functionalit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review button only shows a toast message</w:t>
      </w:r>
      <w:r>
        <w:t xml:space="preserve"> </w:t>
      </w:r>
      <w:r>
        <w:rPr>
          <w:b/>
          <w:bCs/>
        </w:rPr>
        <w:t xml:space="preserve">Solution</w:t>
      </w:r>
      <w:r>
        <w:t xml:space="preserve">: Implement modal preview mode with read-only dashboard view</w:t>
      </w:r>
    </w:p>
    <w:bookmarkEnd w:id="113"/>
    <w:bookmarkStart w:id="114" w:name="issue-2-next-step-button"/>
    <w:p>
      <w:pPr>
        <w:pStyle w:val="Heading3"/>
      </w:pPr>
      <w:r>
        <w:t xml:space="preserve">Issue 2: Next Step Butt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Bottom action buttons don’t connect to wizard navigation</w:t>
      </w:r>
      <w:r>
        <w:t xml:space="preserve"> </w:t>
      </w:r>
      <w:r>
        <w:rPr>
          <w:b/>
          <w:bCs/>
        </w:rPr>
        <w:t xml:space="preserve">Solution</w:t>
      </w:r>
      <w:r>
        <w:t xml:space="preserve">: Wire up Previous/Next buttons to wizard step management</w:t>
      </w:r>
    </w:p>
    <w:bookmarkEnd w:id="114"/>
    <w:bookmarkStart w:id="115" w:name="issue-3-react-key-warning"/>
    <w:p>
      <w:pPr>
        <w:pStyle w:val="Heading3"/>
      </w:pPr>
      <w:r>
        <w:t xml:space="preserve">Issue 3: React Key Warning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Key prop being spread in widget components</w:t>
      </w:r>
      <w:r>
        <w:t xml:space="preserve"> </w:t>
      </w:r>
      <w:r>
        <w:rPr>
          <w:b/>
          <w:bCs/>
        </w:rPr>
        <w:t xml:space="preserve">Solution</w:t>
      </w:r>
      <w:r>
        <w:t xml:space="preserve">: Extract key prop before spreading widget props</w:t>
      </w:r>
    </w:p>
    <w:bookmarkEnd w:id="115"/>
    <w:bookmarkEnd w:id="116"/>
    <w:bookmarkStart w:id="119" w:name="future-enhancements"/>
    <w:p>
      <w:pPr>
        <w:pStyle w:val="Heading2"/>
      </w:pPr>
      <w:r>
        <w:t xml:space="preserve">Future Enhancements</w:t>
      </w:r>
    </w:p>
    <w:bookmarkStart w:id="117" w:name="phase-2-features"/>
    <w:p>
      <w:pPr>
        <w:pStyle w:val="Heading3"/>
      </w:pPr>
      <w:r>
        <w:t xml:space="preserve">Phase 2 Feature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User Authentication</w:t>
      </w:r>
      <w:r>
        <w:t xml:space="preserve">: Login/register system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ashboard Templates</w:t>
      </w:r>
      <w:r>
        <w:t xml:space="preserve">: Pre-built dashboard layout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ustom Metrics</w:t>
      </w:r>
      <w:r>
        <w:t xml:space="preserve">: User-defined metric cre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al Data Sources</w:t>
      </w:r>
      <w:r>
        <w:t xml:space="preserve">: API integrations for live data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ollaboration</w:t>
      </w:r>
      <w:r>
        <w:t xml:space="preserve">: Shared dashboard editing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xport Options</w:t>
      </w:r>
      <w:r>
        <w:t xml:space="preserve">: PDF/PNG dashboard exports</w:t>
      </w:r>
    </w:p>
    <w:bookmarkEnd w:id="117"/>
    <w:bookmarkStart w:id="118" w:name="phase-3-features"/>
    <w:p>
      <w:pPr>
        <w:pStyle w:val="Heading3"/>
      </w:pPr>
      <w:r>
        <w:t xml:space="preserve">Phase 3 Feature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Advanced Widgets</w:t>
      </w:r>
      <w:r>
        <w:t xml:space="preserve">: Calendar, map, gauge widget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Dashboard Themes</w:t>
      </w:r>
      <w:r>
        <w:t xml:space="preserve">: Custom color schemes and layout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obile App</w:t>
      </w:r>
      <w:r>
        <w:t xml:space="preserve">: React Native companion app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Analytics</w:t>
      </w:r>
      <w:r>
        <w:t xml:space="preserve">: Usage tracking and optimiza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nterprise Features</w:t>
      </w:r>
      <w:r>
        <w:t xml:space="preserve">: Team management, permissions</w:t>
      </w:r>
    </w:p>
    <w:bookmarkEnd w:id="118"/>
    <w:bookmarkEnd w:id="119"/>
    <w:bookmarkStart w:id="123" w:name="testing-strategy"/>
    <w:p>
      <w:pPr>
        <w:pStyle w:val="Heading2"/>
      </w:pPr>
      <w:r>
        <w:t xml:space="preserve">Testing Strategy</w:t>
      </w:r>
    </w:p>
    <w:bookmarkStart w:id="120" w:name="unit-testing"/>
    <w:p>
      <w:pPr>
        <w:pStyle w:val="Heading3"/>
      </w:pPr>
      <w:r>
        <w:t xml:space="preserve">Unit Testin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omponent Tests</w:t>
      </w:r>
      <w:r>
        <w:t xml:space="preserve">: React Testing Library for UI component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Hook Tests</w:t>
      </w:r>
      <w:r>
        <w:t xml:space="preserve">: Custom hook testing with renderHook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API Tests</w:t>
      </w:r>
      <w:r>
        <w:t xml:space="preserve">: Jest for backend route testing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Utility Tests</w:t>
      </w:r>
      <w:r>
        <w:t xml:space="preserve">: Pure function testing</w:t>
      </w:r>
    </w:p>
    <w:bookmarkEnd w:id="120"/>
    <w:bookmarkStart w:id="121" w:name="integration-testing"/>
    <w:p>
      <w:pPr>
        <w:pStyle w:val="Heading3"/>
      </w:pPr>
      <w:r>
        <w:t xml:space="preserve">Integration Testing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Drag &amp; Drop</w:t>
      </w:r>
      <w:r>
        <w:t xml:space="preserve">: End-to-end drag operation testing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PI Integration</w:t>
      </w:r>
      <w:r>
        <w:t xml:space="preserve">: Frontend-backend communication test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Database Tests</w:t>
      </w:r>
      <w:r>
        <w:t xml:space="preserve">: Storage layer integration test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User Flows</w:t>
      </w:r>
      <w:r>
        <w:t xml:space="preserve">: Complete wizard navigation tests</w:t>
      </w:r>
    </w:p>
    <w:bookmarkEnd w:id="121"/>
    <w:bookmarkStart w:id="122" w:name="performance-testing"/>
    <w:p>
      <w:pPr>
        <w:pStyle w:val="Heading3"/>
      </w:pPr>
      <w:r>
        <w:t xml:space="preserve">Performance Testing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Load Testing</w:t>
      </w:r>
      <w:r>
        <w:t xml:space="preserve">: Large dashboard rendering performanc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Memory Testing</w:t>
      </w:r>
      <w:r>
        <w:t xml:space="preserve">: Widget creation/deletion memory leak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API Performance</w:t>
      </w:r>
      <w:r>
        <w:t xml:space="preserve">: Response time benchmark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Bundle Size</w:t>
      </w:r>
      <w:r>
        <w:t xml:space="preserve">: JavaScript bundle optimization</w:t>
      </w:r>
    </w:p>
    <w:bookmarkEnd w:id="122"/>
    <w:bookmarkEnd w:id="123"/>
    <w:bookmarkStart w:id="127" w:name="deployment-architecture"/>
    <w:p>
      <w:pPr>
        <w:pStyle w:val="Heading2"/>
      </w:pPr>
      <w:r>
        <w:t xml:space="preserve">Deployment Architecture</w:t>
      </w:r>
    </w:p>
    <w:bookmarkStart w:id="124" w:name="development-environment"/>
    <w:p>
      <w:pPr>
        <w:pStyle w:val="Heading3"/>
      </w:pPr>
      <w:r>
        <w:t xml:space="preserve">Development Environmen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Local Development</w:t>
      </w:r>
      <w:r>
        <w:t xml:space="preserve">: Vite dev server with HMR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API Server</w:t>
      </w:r>
      <w:r>
        <w:t xml:space="preserve">: Express with auto-restar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Database</w:t>
      </w:r>
      <w:r>
        <w:t xml:space="preserve">: In-memory storage for rapid developmen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Hot Reload</w:t>
      </w:r>
      <w:r>
        <w:t xml:space="preserve">: Full-stack development with instant feedback</w:t>
      </w:r>
    </w:p>
    <w:bookmarkEnd w:id="124"/>
    <w:bookmarkStart w:id="125" w:name="production-environment"/>
    <w:p>
      <w:pPr>
        <w:pStyle w:val="Heading3"/>
      </w:pPr>
      <w:r>
        <w:t xml:space="preserve">Production Environment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Build Process</w:t>
      </w:r>
      <w:r>
        <w:t xml:space="preserve">: Vite production build with optimization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Server</w:t>
      </w:r>
      <w:r>
        <w:t xml:space="preserve">: Single Express server serving static assets and API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atabase</w:t>
      </w:r>
      <w:r>
        <w:t xml:space="preserve">: PostgreSQL with connection pooling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Monitoring</w:t>
      </w:r>
      <w:r>
        <w:t xml:space="preserve">: Error tracking and performance monitoring</w:t>
      </w:r>
    </w:p>
    <w:bookmarkEnd w:id="125"/>
    <w:bookmarkStart w:id="126" w:name="environment-configuration"/>
    <w:p>
      <w:pPr>
        <w:pStyle w:val="Heading3"/>
      </w:pPr>
      <w:r>
        <w:t xml:space="preserve">Environment Configuratio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Development</w:t>
      </w:r>
      <w:r>
        <w:t xml:space="preserve">: Local environment variable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Staging</w:t>
      </w:r>
      <w:r>
        <w:t xml:space="preserve">: Test deployment with sample data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Production</w:t>
      </w:r>
      <w:r>
        <w:t xml:space="preserve">: Secure environment with real database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I/CD</w:t>
      </w:r>
      <w:r>
        <w:t xml:space="preserve">: Automated testing and deployment pipeline</w:t>
      </w:r>
    </w:p>
    <w:p>
      <w:r>
        <w:pict>
          <v:rect style="width:0;height:1.5pt" o:hralign="center" o:hrstd="t" o:hr="t"/>
        </w:pict>
      </w:r>
    </w:p>
    <w:bookmarkEnd w:id="126"/>
    <w:bookmarkEnd w:id="127"/>
    <w:bookmarkStart w:id="131" w:name="implementation-priority"/>
    <w:p>
      <w:pPr>
        <w:pStyle w:val="Heading2"/>
      </w:pPr>
      <w:r>
        <w:t xml:space="preserve">Implementation Priority</w:t>
      </w:r>
    </w:p>
    <w:bookmarkStart w:id="128" w:name="high-priority-issues"/>
    <w:p>
      <w:pPr>
        <w:pStyle w:val="Heading3"/>
      </w:pPr>
      <w:r>
        <w:t xml:space="preserve">High Priority Issues</w:t>
      </w:r>
    </w:p>
    <w:p>
      <w:pPr>
        <w:pStyle w:val="Compact"/>
        <w:numPr>
          <w:ilvl w:val="0"/>
          <w:numId w:val="1079"/>
        </w:numPr>
      </w:pPr>
      <w:r>
        <w:t xml:space="preserve">Fix Preview button to show functional preview mode</w:t>
      </w:r>
    </w:p>
    <w:p>
      <w:pPr>
        <w:pStyle w:val="Compact"/>
        <w:numPr>
          <w:ilvl w:val="0"/>
          <w:numId w:val="1079"/>
        </w:numPr>
      </w:pPr>
      <w:r>
        <w:t xml:space="preserve">Connect Next/Previous step buttons to wizard navigation</w:t>
      </w:r>
    </w:p>
    <w:p>
      <w:pPr>
        <w:pStyle w:val="Compact"/>
        <w:numPr>
          <w:ilvl w:val="0"/>
          <w:numId w:val="1079"/>
        </w:numPr>
      </w:pPr>
      <w:r>
        <w:t xml:space="preserve">Resolve React key warning in widget components</w:t>
      </w:r>
    </w:p>
    <w:p>
      <w:pPr>
        <w:pStyle w:val="Compact"/>
        <w:numPr>
          <w:ilvl w:val="0"/>
          <w:numId w:val="1079"/>
        </w:numPr>
      </w:pPr>
      <w:r>
        <w:t xml:space="preserve">Implement proper step validation and progression logic</w:t>
      </w:r>
    </w:p>
    <w:bookmarkEnd w:id="128"/>
    <w:bookmarkStart w:id="129" w:name="medium-priority-enhancements"/>
    <w:p>
      <w:pPr>
        <w:pStyle w:val="Heading3"/>
      </w:pPr>
      <w:r>
        <w:t xml:space="preserve">Medium Priority Enhancements</w:t>
      </w:r>
    </w:p>
    <w:p>
      <w:pPr>
        <w:pStyle w:val="Compact"/>
        <w:numPr>
          <w:ilvl w:val="0"/>
          <w:numId w:val="1080"/>
        </w:numPr>
      </w:pPr>
      <w:r>
        <w:t xml:space="preserve">Add widget resize functionality</w:t>
      </w:r>
    </w:p>
    <w:p>
      <w:pPr>
        <w:pStyle w:val="Compact"/>
        <w:numPr>
          <w:ilvl w:val="0"/>
          <w:numId w:val="1080"/>
        </w:numPr>
      </w:pPr>
      <w:r>
        <w:t xml:space="preserve">Implement widget configuration modal actions</w:t>
      </w:r>
    </w:p>
    <w:p>
      <w:pPr>
        <w:pStyle w:val="Compact"/>
        <w:numPr>
          <w:ilvl w:val="0"/>
          <w:numId w:val="1080"/>
        </w:numPr>
      </w:pPr>
      <w:r>
        <w:t xml:space="preserve">Add real-time save status indicators</w:t>
      </w:r>
    </w:p>
    <w:p>
      <w:pPr>
        <w:pStyle w:val="Compact"/>
        <w:numPr>
          <w:ilvl w:val="0"/>
          <w:numId w:val="1080"/>
        </w:numPr>
      </w:pPr>
      <w:r>
        <w:t xml:space="preserve">Create dashboard export functionality</w:t>
      </w:r>
    </w:p>
    <w:bookmarkEnd w:id="129"/>
    <w:bookmarkStart w:id="130" w:name="low-priority-features"/>
    <w:p>
      <w:pPr>
        <w:pStyle w:val="Heading3"/>
      </w:pPr>
      <w:r>
        <w:t xml:space="preserve">Low Priority Features</w:t>
      </w:r>
    </w:p>
    <w:p>
      <w:pPr>
        <w:pStyle w:val="Compact"/>
        <w:numPr>
          <w:ilvl w:val="0"/>
          <w:numId w:val="1081"/>
        </w:numPr>
      </w:pPr>
      <w:r>
        <w:t xml:space="preserve">Add keyboard shortcuts for common actions</w:t>
      </w:r>
    </w:p>
    <w:p>
      <w:pPr>
        <w:pStyle w:val="Compact"/>
        <w:numPr>
          <w:ilvl w:val="0"/>
          <w:numId w:val="1081"/>
        </w:numPr>
      </w:pPr>
      <w:r>
        <w:t xml:space="preserve">Implement undo/redo functionality</w:t>
      </w:r>
    </w:p>
    <w:p>
      <w:pPr>
        <w:pStyle w:val="Compact"/>
        <w:numPr>
          <w:ilvl w:val="0"/>
          <w:numId w:val="1081"/>
        </w:numPr>
      </w:pPr>
      <w:r>
        <w:t xml:space="preserve">Add widget templates and presets</w:t>
      </w:r>
    </w:p>
    <w:p>
      <w:pPr>
        <w:pStyle w:val="Compact"/>
        <w:numPr>
          <w:ilvl w:val="0"/>
          <w:numId w:val="1081"/>
        </w:numPr>
      </w:pPr>
      <w:r>
        <w:t xml:space="preserve">Create advanced grid layout options</w:t>
      </w:r>
    </w:p>
    <w:p>
      <w:pPr>
        <w:pStyle w:val="FirstParagraph"/>
      </w:pPr>
      <w:r>
        <w:t xml:space="preserve">This design document serves as the blueprint for the Dashboard Creator application, providing both current implementation details and future development roadmap.</w:t>
      </w:r>
    </w:p>
    <w:bookmarkEnd w:id="130"/>
    <w:bookmarkEnd w:id="131"/>
    <w:bookmarkEnd w:id="1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7Z</dcterms:created>
  <dcterms:modified xsi:type="dcterms:W3CDTF">2025-08-08T2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